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61A3" w14:textId="4E6A21ED" w:rsidR="00EE0F9F" w:rsidRDefault="00E62AC8">
      <w:r>
        <w:rPr>
          <w:rFonts w:ascii="Times New Roman" w:hAnsi="Times New Roman" w:cs="Times New Roman"/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4140" behindDoc="0" locked="0" layoutInCell="1" allowOverlap="1" wp14:anchorId="052872DD" wp14:editId="20F43F44">
                <wp:simplePos x="0" y="0"/>
                <wp:positionH relativeFrom="column">
                  <wp:posOffset>-544749</wp:posOffset>
                </wp:positionH>
                <wp:positionV relativeFrom="paragraph">
                  <wp:posOffset>-126461</wp:posOffset>
                </wp:positionV>
                <wp:extent cx="6908800" cy="2149813"/>
                <wp:effectExtent l="0" t="0" r="6350" b="3175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8800" cy="2149813"/>
                        </a:xfrm>
                        <a:prstGeom prst="round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35394D" id="Rectangle: Rounded Corners 37" o:spid="_x0000_s1026" style="position:absolute;margin-left:-42.9pt;margin-top:-9.95pt;width:544pt;height:169.3pt;z-index:2516541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" fillcolor="#002060" stroked="f" strokeweight="1pt">
                <v:stroke joinstyle="miter"/>
              </v:roundrect>
            </w:pict>
          </mc:Fallback>
        </mc:AlternateContent>
      </w:r>
      <w:r w:rsidR="00E838D7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11488" behindDoc="0" locked="0" layoutInCell="1" allowOverlap="1" wp14:anchorId="2EF9676B" wp14:editId="60DF4C41">
                <wp:simplePos x="0" y="0"/>
                <wp:positionH relativeFrom="column">
                  <wp:posOffset>-352425</wp:posOffset>
                </wp:positionH>
                <wp:positionV relativeFrom="paragraph">
                  <wp:posOffset>68460</wp:posOffset>
                </wp:positionV>
                <wp:extent cx="4960189" cy="715992"/>
                <wp:effectExtent l="0" t="0" r="0" b="825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0189" cy="7159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73AB162" w14:textId="25887B08" w:rsidR="00643567" w:rsidRPr="00A92793" w:rsidRDefault="00BC1126" w:rsidP="008D6805">
                            <w:pPr>
                              <w:widowControl w:val="0"/>
                              <w:spacing w:after="0" w:line="240" w:lineRule="auto"/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14:ligatures w14:val="none"/>
                              </w:rPr>
                            </w:pPr>
                            <w:r w:rsidRPr="00A92793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14:ligatures w14:val="none"/>
                              </w:rPr>
                              <w:t>Applying for SNAP</w:t>
                            </w:r>
                            <w:r w:rsidR="001E4B5A" w:rsidRPr="00A92793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14:ligatures w14:val="none"/>
                              </w:rPr>
                              <w:t xml:space="preserve"> &amp;</w:t>
                            </w:r>
                            <w:r w:rsidRPr="00A92793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14:ligatures w14:val="none"/>
                              </w:rPr>
                              <w:t xml:space="preserve"> Families First (</w:t>
                            </w:r>
                            <w:r w:rsidR="00683922" w:rsidRPr="00A92793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14:ligatures w14:val="none"/>
                              </w:rPr>
                              <w:t xml:space="preserve">TANF)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F9676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7.75pt;margin-top:5.4pt;width:390.55pt;height:56.4pt;z-index:2517114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" filled="f" fillcolor="#5b9bd5" stroked="f" strokecolor="black [0]" strokeweight="2pt">
                <v:textbox inset="2.88pt,2.88pt,2.88pt,2.88pt">
                  <w:txbxContent>
                    <w:p w14:paraId="173AB162" w14:textId="25887B08" w:rsidR="00643567" w:rsidRPr="00A92793" w:rsidRDefault="00BC1126" w:rsidP="008D6805">
                      <w:pPr>
                        <w:widowControl w:val="0"/>
                        <w:spacing w:after="0" w:line="240" w:lineRule="auto"/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6"/>
                          <w:szCs w:val="36"/>
                          <w14:ligatures w14:val="none"/>
                        </w:rPr>
                      </w:pPr>
                      <w:r w:rsidRPr="00A92793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6"/>
                          <w:szCs w:val="36"/>
                          <w14:ligatures w14:val="none"/>
                        </w:rPr>
                        <w:t>Applying for SNAP</w:t>
                      </w:r>
                      <w:r w:rsidR="001E4B5A" w:rsidRPr="00A92793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6"/>
                          <w:szCs w:val="36"/>
                          <w14:ligatures w14:val="none"/>
                        </w:rPr>
                        <w:t xml:space="preserve"> &amp;</w:t>
                      </w:r>
                      <w:r w:rsidRPr="00A92793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6"/>
                          <w:szCs w:val="36"/>
                          <w14:ligatures w14:val="none"/>
                        </w:rPr>
                        <w:t xml:space="preserve"> Families First (</w:t>
                      </w:r>
                      <w:r w:rsidR="00683922" w:rsidRPr="00A92793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6"/>
                          <w:szCs w:val="36"/>
                          <w14:ligatures w14:val="none"/>
                        </w:rPr>
                        <w:t xml:space="preserve">TANF) </w:t>
                      </w:r>
                    </w:p>
                  </w:txbxContent>
                </v:textbox>
              </v:shape>
            </w:pict>
          </mc:Fallback>
        </mc:AlternateContent>
      </w:r>
      <w:r w:rsidR="0061391C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17632" behindDoc="0" locked="0" layoutInCell="1" allowOverlap="1" wp14:anchorId="0A8048DC" wp14:editId="213ED993">
            <wp:simplePos x="0" y="0"/>
            <wp:positionH relativeFrom="page">
              <wp:posOffset>6129461</wp:posOffset>
            </wp:positionH>
            <wp:positionV relativeFrom="paragraph">
              <wp:posOffset>-551959</wp:posOffset>
            </wp:positionV>
            <wp:extent cx="1455136" cy="1108422"/>
            <wp:effectExtent l="76200" t="76200" r="69215" b="7302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43" t="167" r="17" b="-1"/>
                    <a:stretch/>
                  </pic:blipFill>
                  <pic:spPr bwMode="auto">
                    <a:xfrm>
                      <a:off x="0" y="0"/>
                      <a:ext cx="1455136" cy="1108422"/>
                    </a:xfrm>
                    <a:prstGeom prst="ellipse">
                      <a:avLst/>
                    </a:prstGeom>
                    <a:noFill/>
                    <a:ln w="57150" cap="flat" cmpd="sng" algn="ctr">
                      <a:solidFill>
                        <a:srgbClr val="00206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391C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16608" behindDoc="0" locked="0" layoutInCell="1" allowOverlap="1" wp14:anchorId="60E83C97" wp14:editId="032D98F3">
            <wp:simplePos x="0" y="0"/>
            <wp:positionH relativeFrom="page">
              <wp:posOffset>5314901</wp:posOffset>
            </wp:positionH>
            <wp:positionV relativeFrom="paragraph">
              <wp:posOffset>-621102</wp:posOffset>
            </wp:positionV>
            <wp:extent cx="875222" cy="739835"/>
            <wp:effectExtent l="57150" t="57150" r="58420" b="6032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71" t="57" b="57"/>
                    <a:stretch/>
                  </pic:blipFill>
                  <pic:spPr bwMode="auto">
                    <a:xfrm>
                      <a:off x="0" y="0"/>
                      <a:ext cx="878859" cy="742909"/>
                    </a:xfrm>
                    <a:prstGeom prst="ellipse">
                      <a:avLst/>
                    </a:prstGeom>
                    <a:noFill/>
                    <a:ln w="38100">
                      <a:solidFill>
                        <a:srgbClr val="00206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391C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18656" behindDoc="0" locked="0" layoutInCell="1" allowOverlap="1" wp14:anchorId="1636A9FA" wp14:editId="07514CC4">
            <wp:simplePos x="0" y="0"/>
            <wp:positionH relativeFrom="page">
              <wp:posOffset>5684077</wp:posOffset>
            </wp:positionH>
            <wp:positionV relativeFrom="paragraph">
              <wp:posOffset>3007</wp:posOffset>
            </wp:positionV>
            <wp:extent cx="1012526" cy="948345"/>
            <wp:effectExtent l="57150" t="57150" r="54610" b="6159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29" t="19" b="19"/>
                    <a:stretch/>
                  </pic:blipFill>
                  <pic:spPr bwMode="auto">
                    <a:xfrm>
                      <a:off x="0" y="0"/>
                      <a:ext cx="1012526" cy="948345"/>
                    </a:xfrm>
                    <a:prstGeom prst="ellipse">
                      <a:avLst/>
                    </a:prstGeom>
                    <a:noFill/>
                    <a:ln w="38100">
                      <a:solidFill>
                        <a:srgbClr val="00206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2793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09440" behindDoc="0" locked="0" layoutInCell="1" allowOverlap="1" wp14:anchorId="61AC4370" wp14:editId="54FAAE4E">
            <wp:simplePos x="0" y="0"/>
            <wp:positionH relativeFrom="column">
              <wp:posOffset>-543463</wp:posOffset>
            </wp:positionH>
            <wp:positionV relativeFrom="paragraph">
              <wp:posOffset>-681487</wp:posOffset>
            </wp:positionV>
            <wp:extent cx="1242204" cy="348171"/>
            <wp:effectExtent l="0" t="0" r="0" b="0"/>
            <wp:wrapNone/>
            <wp:docPr id="31" name="Picture 31" descr="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epartment of Human Services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204" cy="348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567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57215" behindDoc="0" locked="0" layoutInCell="1" allowOverlap="1" wp14:anchorId="51660970" wp14:editId="2FFDD286">
            <wp:simplePos x="0" y="0"/>
            <wp:positionH relativeFrom="column">
              <wp:posOffset>-1657350</wp:posOffset>
            </wp:positionH>
            <wp:positionV relativeFrom="paragraph">
              <wp:posOffset>5760720</wp:posOffset>
            </wp:positionV>
            <wp:extent cx="4324985" cy="4290695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alphaModFix am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79" t="27066" r="32141" b="29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985" cy="429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567">
        <w:softHyphen/>
      </w:r>
    </w:p>
    <w:p w14:paraId="59F576B5" w14:textId="58A44DE6" w:rsidR="00A264A2" w:rsidRDefault="00EC01F2">
      <w:pPr>
        <w:spacing w:after="0" w:line="240" w:lineRule="auto"/>
      </w:pP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12512" behindDoc="0" locked="0" layoutInCell="1" allowOverlap="1" wp14:anchorId="36E0FDC5" wp14:editId="35DD0AD4">
                <wp:simplePos x="0" y="0"/>
                <wp:positionH relativeFrom="column">
                  <wp:posOffset>-191770</wp:posOffset>
                </wp:positionH>
                <wp:positionV relativeFrom="paragraph">
                  <wp:posOffset>145537</wp:posOffset>
                </wp:positionV>
                <wp:extent cx="4959985" cy="457200"/>
                <wp:effectExtent l="0" t="0" r="0" b="0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998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BB37137" w14:textId="3343B0C5" w:rsidR="00B661FF" w:rsidRPr="00E838D7" w:rsidRDefault="00B661FF" w:rsidP="00B661FF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 Extrabold" w:hAnsi="Open Sans Extrabold" w:cs="Open Sans Extrabold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4"/>
                                <w:szCs w:val="44"/>
                                <w14:ligatures w14:val="none"/>
                              </w:rPr>
                            </w:pPr>
                            <w:r w:rsidRPr="00E838D7">
                              <w:rPr>
                                <w:rStyle w:val="Heading1Char"/>
                                <w:rFonts w:ascii="Open Sans Extrabold" w:hAnsi="Open Sans Extrabold" w:cs="Open Sans Extrabold"/>
                                <w:i/>
                                <w:iCs/>
                                <w:color w:val="FFFFFF" w:themeColor="background1"/>
                                <w:sz w:val="44"/>
                                <w:szCs w:val="44"/>
                              </w:rPr>
                              <w:t>with the One DHS Customer Portal</w:t>
                            </w:r>
                            <w:r w:rsidRPr="00E838D7">
                              <w:rPr>
                                <w:rFonts w:ascii="Open Sans Extrabold" w:hAnsi="Open Sans Extrabold" w:cs="Open Sans Extrabold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4"/>
                                <w:szCs w:val="44"/>
                                <w14:ligatures w14:val="non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0FDC5" id="Text Box 35" o:spid="_x0000_s1027" type="#_x0000_t202" style="position:absolute;margin-left:-15.1pt;margin-top:11.45pt;width:390.55pt;height:36pt;z-index:2517125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" filled="f" fillcolor="#5b9bd5" stroked="f" strokecolor="black [0]" strokeweight="2pt">
                <v:textbox inset="2.88pt,2.88pt,2.88pt,2.88pt">
                  <w:txbxContent>
                    <w:p w14:paraId="7BB37137" w14:textId="3343B0C5" w:rsidR="00B661FF" w:rsidRPr="00E838D7" w:rsidRDefault="00B661FF" w:rsidP="00B661FF">
                      <w:pPr>
                        <w:widowControl w:val="0"/>
                        <w:spacing w:after="0" w:line="240" w:lineRule="auto"/>
                        <w:rPr>
                          <w:rFonts w:ascii="Open Sans Extrabold" w:hAnsi="Open Sans Extrabold" w:cs="Open Sans Extrabold"/>
                          <w:b/>
                          <w:bCs/>
                          <w:i/>
                          <w:iCs/>
                          <w:color w:val="FFFFFF" w:themeColor="background1"/>
                          <w:sz w:val="44"/>
                          <w:szCs w:val="44"/>
                          <w14:ligatures w14:val="none"/>
                        </w:rPr>
                      </w:pPr>
                      <w:r w:rsidRPr="00E838D7">
                        <w:rPr>
                          <w:rStyle w:val="Heading1Char"/>
                          <w:rFonts w:ascii="Open Sans Extrabold" w:hAnsi="Open Sans Extrabold" w:cs="Open Sans Extrabold"/>
                          <w:i/>
                          <w:iCs/>
                          <w:color w:val="FFFFFF" w:themeColor="background1"/>
                          <w:sz w:val="44"/>
                          <w:szCs w:val="44"/>
                        </w:rPr>
                        <w:t>with the One DHS Customer Portal</w:t>
                      </w:r>
                      <w:r w:rsidRPr="00E838D7">
                        <w:rPr>
                          <w:rFonts w:ascii="Open Sans Extrabold" w:hAnsi="Open Sans Extrabold" w:cs="Open Sans Extrabold"/>
                          <w:b/>
                          <w:bCs/>
                          <w:i/>
                          <w:iCs/>
                          <w:color w:val="FFFFFF" w:themeColor="background1"/>
                          <w:sz w:val="44"/>
                          <w:szCs w:val="44"/>
                          <w14:ligatures w14:val="non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3360" behindDoc="1" locked="0" layoutInCell="1" allowOverlap="1" wp14:anchorId="31013AD4" wp14:editId="6F5DBCF4">
                <wp:simplePos x="0" y="0"/>
                <wp:positionH relativeFrom="margin">
                  <wp:posOffset>-353060</wp:posOffset>
                </wp:positionH>
                <wp:positionV relativeFrom="paragraph">
                  <wp:posOffset>602047</wp:posOffset>
                </wp:positionV>
                <wp:extent cx="6583680" cy="1397000"/>
                <wp:effectExtent l="0" t="0" r="7620" b="0"/>
                <wp:wrapTight wrapText="bothSides">
                  <wp:wrapPolygon edited="0">
                    <wp:start x="0" y="0"/>
                    <wp:lineTo x="0" y="21207"/>
                    <wp:lineTo x="21563" y="21207"/>
                    <wp:lineTo x="21563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680" cy="139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B84AD20" w14:textId="77777777" w:rsidR="006004DB" w:rsidRPr="00871777" w:rsidRDefault="00484838" w:rsidP="006004DB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The </w:t>
                            </w:r>
                            <w:r w:rsidR="00F9529B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One DHS Customer Portal </w:t>
                            </w:r>
                            <w:r w:rsidR="00535D57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is an online tool that helps</w:t>
                            </w:r>
                            <w:r w:rsidR="00E459BF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="001E4B5A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Tennessee </w:t>
                            </w:r>
                          </w:p>
                          <w:p w14:paraId="561C8F95" w14:textId="77777777" w:rsidR="00720505" w:rsidRPr="00871777" w:rsidRDefault="001E4B5A" w:rsidP="006004DB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Department of Human Services (TDHS) </w:t>
                            </w:r>
                            <w:r w:rsidR="00172694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c</w:t>
                            </w:r>
                            <w:r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ustomers</w:t>
                            </w:r>
                            <w:r w:rsidR="00E459BF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="003E4DF2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apply</w:t>
                            </w:r>
                            <w:r w:rsidR="00B82AC6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="003E4DF2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for benefits</w:t>
                            </w:r>
                            <w:r w:rsidR="00B82AC6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, manage </w:t>
                            </w:r>
                          </w:p>
                          <w:p w14:paraId="25CCFD0F" w14:textId="20BD32CE" w:rsidR="00643567" w:rsidRPr="00871777" w:rsidRDefault="00B82AC6" w:rsidP="006004DB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their </w:t>
                            </w:r>
                            <w:proofErr w:type="gramStart"/>
                            <w:r w:rsidR="003E4DF2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case</w:t>
                            </w:r>
                            <w:r w:rsidR="00E652FA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,</w:t>
                            </w:r>
                            <w:r w:rsidR="003E4DF2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and</w:t>
                            </w:r>
                            <w:proofErr w:type="gramEnd"/>
                            <w:r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review their account</w:t>
                            </w:r>
                            <w:r w:rsidR="00F5649F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="00535D57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for the Supplement</w:t>
                            </w:r>
                            <w:r w:rsidR="00E652FA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al Nutrition Assistance</w:t>
                            </w:r>
                            <w:r w:rsidR="00535D57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="00F5649F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Program (SNAP), Families First (TANF) and other programs</w:t>
                            </w:r>
                            <w:r w:rsidR="001E4B5A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that support Tennesseans on their way to self-sufficiency</w:t>
                            </w:r>
                            <w:r w:rsidR="003E4DF2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.</w:t>
                            </w:r>
                            <w:r w:rsidR="002562E9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Use the directions below to</w:t>
                            </w:r>
                            <w:r w:rsidR="00F9529B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="002F0053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apply for services</w:t>
                            </w:r>
                            <w:r w:rsidR="00F9529B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. </w:t>
                            </w:r>
                            <w:r w:rsidR="00874C56" w:rsidRPr="0087177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1A39236F" w14:textId="77777777" w:rsidR="002562E9" w:rsidRPr="002D0BD1" w:rsidRDefault="002562E9" w:rsidP="002562E9">
                            <w:pPr>
                              <w:pStyle w:val="ListParagraph"/>
                              <w:widowControl w:val="0"/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154B7D"/>
                                <w:spacing w:val="-18"/>
                                <w:sz w:val="27"/>
                                <w:szCs w:val="27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013AD4" id="Text Box 3" o:spid="_x0000_s1028" type="#_x0000_t202" style="position:absolute;margin-left:-27.8pt;margin-top:47.4pt;width:518.4pt;height:110pt;z-index:-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" filled="f" fillcolor="#5b9bd5" stroked="f" strokecolor="black [0]" strokeweight="2pt">
                <v:textbox inset="2.88pt,2.88pt,2.88pt,2.88pt">
                  <w:txbxContent>
                    <w:p w14:paraId="0B84AD20" w14:textId="77777777" w:rsidR="006004DB" w:rsidRPr="00871777" w:rsidRDefault="00484838" w:rsidP="006004DB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</w:pPr>
                      <w:r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The </w:t>
                      </w:r>
                      <w:r w:rsidR="00F9529B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One DHS Customer Portal </w:t>
                      </w:r>
                      <w:r w:rsidR="00535D57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is an online tool that helps</w:t>
                      </w:r>
                      <w:r w:rsidR="00E459BF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="001E4B5A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Tennessee </w:t>
                      </w:r>
                    </w:p>
                    <w:p w14:paraId="561C8F95" w14:textId="77777777" w:rsidR="00720505" w:rsidRPr="00871777" w:rsidRDefault="001E4B5A" w:rsidP="006004DB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</w:pPr>
                      <w:r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Department of Human Services (TDHS) </w:t>
                      </w:r>
                      <w:r w:rsidR="00172694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c</w:t>
                      </w:r>
                      <w:r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ustomers</w:t>
                      </w:r>
                      <w:r w:rsidR="00E459BF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="003E4DF2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apply</w:t>
                      </w:r>
                      <w:r w:rsidR="00B82AC6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="003E4DF2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for benefits</w:t>
                      </w:r>
                      <w:r w:rsidR="00B82AC6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, manage </w:t>
                      </w:r>
                    </w:p>
                    <w:p w14:paraId="25CCFD0F" w14:textId="20BD32CE" w:rsidR="00643567" w:rsidRPr="00871777" w:rsidRDefault="00B82AC6" w:rsidP="006004DB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</w:pPr>
                      <w:r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their </w:t>
                      </w:r>
                      <w:proofErr w:type="gramStart"/>
                      <w:r w:rsidR="003E4DF2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case</w:t>
                      </w:r>
                      <w:r w:rsidR="00E652FA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,</w:t>
                      </w:r>
                      <w:r w:rsidR="003E4DF2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and</w:t>
                      </w:r>
                      <w:proofErr w:type="gramEnd"/>
                      <w:r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review their account</w:t>
                      </w:r>
                      <w:r w:rsidR="00F5649F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="00535D57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for the Supplement</w:t>
                      </w:r>
                      <w:r w:rsidR="00E652FA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al Nutrition Assistance</w:t>
                      </w:r>
                      <w:r w:rsidR="00535D57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="00F5649F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Program (SNAP), Families First (TANF) and other programs</w:t>
                      </w:r>
                      <w:r w:rsidR="001E4B5A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that support Tennesseans on their way to self-sufficiency</w:t>
                      </w:r>
                      <w:r w:rsidR="003E4DF2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.</w:t>
                      </w:r>
                      <w:r w:rsidR="002562E9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Use the directions below to</w:t>
                      </w:r>
                      <w:r w:rsidR="00F9529B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="002F0053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>apply for services</w:t>
                      </w:r>
                      <w:r w:rsidR="00F9529B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. </w:t>
                      </w:r>
                      <w:r w:rsidR="00874C56" w:rsidRPr="0087177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</w:p>
                    <w:p w14:paraId="1A39236F" w14:textId="77777777" w:rsidR="002562E9" w:rsidRPr="002D0BD1" w:rsidRDefault="002562E9" w:rsidP="002562E9">
                      <w:pPr>
                        <w:pStyle w:val="ListParagraph"/>
                        <w:widowControl w:val="0"/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154B7D"/>
                          <w:spacing w:val="-18"/>
                          <w:sz w:val="27"/>
                          <w:szCs w:val="27"/>
                          <w14:ligatures w14:val="none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2090" behindDoc="0" locked="0" layoutInCell="1" allowOverlap="1" wp14:anchorId="73A7F940" wp14:editId="08AA96C6">
                <wp:simplePos x="0" y="0"/>
                <wp:positionH relativeFrom="column">
                  <wp:posOffset>-321013</wp:posOffset>
                </wp:positionH>
                <wp:positionV relativeFrom="paragraph">
                  <wp:posOffset>7726059</wp:posOffset>
                </wp:positionV>
                <wp:extent cx="6685064" cy="904361"/>
                <wp:effectExtent l="0" t="0" r="1905" b="0"/>
                <wp:wrapNone/>
                <wp:docPr id="94" name="Rectangle: Rounded Corners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5064" cy="904361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4479A5" id="Rectangle: Rounded Corners 94" o:spid="_x0000_s1026" style="position:absolute;margin-left:-25.3pt;margin-top:608.35pt;width:526.4pt;height:71.2pt;z-index:2516520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" fillcolor="#d8d8d8 [2732]" stroked="f" strokeweight="1pt">
                <v:stroke joinstyle="miter"/>
              </v:roundrect>
            </w:pict>
          </mc:Fallback>
        </mc:AlternateContent>
      </w:r>
      <w:r w:rsidR="00F21168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20704" behindDoc="0" locked="0" layoutInCell="1" allowOverlap="1" wp14:anchorId="1143D09D" wp14:editId="44D18FBD">
                <wp:simplePos x="0" y="0"/>
                <wp:positionH relativeFrom="column">
                  <wp:posOffset>-353060</wp:posOffset>
                </wp:positionH>
                <wp:positionV relativeFrom="paragraph">
                  <wp:posOffset>1849417</wp:posOffset>
                </wp:positionV>
                <wp:extent cx="4959985" cy="379095"/>
                <wp:effectExtent l="0" t="0" r="0" b="1905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9985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3A51F3" w14:textId="09DFC313" w:rsidR="00E62AC8" w:rsidRPr="00E62AC8" w:rsidRDefault="00E62AC8" w:rsidP="00E62AC8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 Extrabold" w:hAnsi="Open Sans Extrabold" w:cs="Open Sans Extrabold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 w:rsidRPr="00E62AC8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C00000"/>
                                <w:sz w:val="28"/>
                                <w:szCs w:val="28"/>
                              </w:rPr>
                              <w:t>Step 1: Completing the Applic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43D09D" id="Text Box 38" o:spid="_x0000_s1029" type="#_x0000_t202" style="position:absolute;margin-left:-27.8pt;margin-top:145.6pt;width:390.55pt;height:29.85pt;z-index:2517207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" filled="f" fillcolor="#5b9bd5" stroked="f" strokecolor="black [0]" strokeweight="2pt">
                <v:textbox inset="2.88pt,2.88pt,2.88pt,2.88pt">
                  <w:txbxContent>
                    <w:p w14:paraId="633A51F3" w14:textId="09DFC313" w:rsidR="00E62AC8" w:rsidRPr="00E62AC8" w:rsidRDefault="00E62AC8" w:rsidP="00E62AC8">
                      <w:pPr>
                        <w:widowControl w:val="0"/>
                        <w:spacing w:after="0" w:line="240" w:lineRule="auto"/>
                        <w:rPr>
                          <w:rFonts w:ascii="Open Sans Extrabold" w:hAnsi="Open Sans Extrabold" w:cs="Open Sans Extrabold"/>
                          <w:b/>
                          <w:bCs/>
                          <w:color w:val="C00000"/>
                          <w:sz w:val="28"/>
                          <w:szCs w:val="28"/>
                          <w14:ligatures w14:val="none"/>
                        </w:rPr>
                      </w:pPr>
                      <w:r w:rsidRPr="00E62AC8">
                        <w:rPr>
                          <w:rStyle w:val="Heading1Char"/>
                          <w:rFonts w:ascii="Open Sans Extrabold" w:hAnsi="Open Sans Extrabold" w:cs="Open Sans Extrabold"/>
                          <w:color w:val="C00000"/>
                          <w:sz w:val="28"/>
                          <w:szCs w:val="28"/>
                        </w:rPr>
                        <w:t>Step 1: Completing the Application</w:t>
                      </w:r>
                    </w:p>
                  </w:txbxContent>
                </v:textbox>
              </v:shape>
            </w:pict>
          </mc:Fallback>
        </mc:AlternateContent>
      </w:r>
      <w:r w:rsidR="00F21168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86912" behindDoc="0" locked="0" layoutInCell="1" allowOverlap="1" wp14:anchorId="5DD116E6" wp14:editId="7DE815E3">
                <wp:simplePos x="0" y="0"/>
                <wp:positionH relativeFrom="margin">
                  <wp:posOffset>-586105</wp:posOffset>
                </wp:positionH>
                <wp:positionV relativeFrom="paragraph">
                  <wp:posOffset>2204247</wp:posOffset>
                </wp:positionV>
                <wp:extent cx="7020560" cy="5598076"/>
                <wp:effectExtent l="0" t="0" r="8890" b="317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0560" cy="55980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630F" w14:textId="02995226" w:rsidR="002562E9" w:rsidRPr="00E62AC8" w:rsidRDefault="005676BD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Visit</w:t>
                            </w:r>
                            <w:r w:rsidR="002562E9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="002562E9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OneDhs.Tn.Gov</w:t>
                            </w:r>
                            <w:proofErr w:type="gramEnd"/>
                            <w:r w:rsidR="003152A6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 xml:space="preserve"> </w:t>
                            </w:r>
                            <w:r w:rsidR="003152A6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nd</w:t>
                            </w:r>
                            <w:r w:rsidR="003152A6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 xml:space="preserve"> log into your account </w:t>
                            </w:r>
                            <w:r w:rsidR="002562E9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If you </w:t>
                            </w:r>
                            <w:r w:rsidR="00A25210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do not have an account, select the option to </w:t>
                            </w:r>
                            <w:r w:rsidR="00A25210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Create an Account</w:t>
                            </w:r>
                            <w:r w:rsidR="00A25210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and follow the prompts</w:t>
                            </w:r>
                            <w:r w:rsidR="00A264A2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</w:t>
                            </w:r>
                            <w:r w:rsidR="003152A6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You may be asked to verify your account using personal information. </w:t>
                            </w:r>
                            <w:r w:rsidR="00A264A2" w:rsidRPr="00A264A2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Note</w:t>
                            </w:r>
                            <w:r w:rsidR="00A264A2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: </w:t>
                            </w:r>
                            <w:r w:rsidR="00A264A2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i</w:t>
                            </w:r>
                            <w:r w:rsidR="00A264A2"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t’s possible to </w:t>
                            </w:r>
                            <w:r w:rsidR="00324E8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complete a</w:t>
                            </w:r>
                            <w:r w:rsidR="00A264A2"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SNAP </w:t>
                            </w:r>
                            <w:r w:rsidR="00324E8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application </w:t>
                            </w:r>
                            <w:r w:rsidR="00A264A2"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without an account, but “guests” will be unable to save application progres</w:t>
                            </w:r>
                            <w:r w:rsidR="00A264A2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</w:t>
                            </w:r>
                            <w:r w:rsidR="00A264A2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 </w:t>
                            </w:r>
                          </w:p>
                          <w:p w14:paraId="79315B1E" w14:textId="75817D17" w:rsidR="00CB0B57" w:rsidRPr="00E62AC8" w:rsidRDefault="00A25210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On the </w:t>
                            </w:r>
                            <w:r w:rsidR="00B254CE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Home Dashboard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, </w:t>
                            </w:r>
                            <w:r w:rsidR="005E440F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scroll 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and select the </w:t>
                            </w:r>
                            <w:r w:rsidR="00CB0B57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Apply for Child Care and/or Family Assistance also known as Food and Cash benefits</w:t>
                            </w:r>
                            <w:r w:rsidR="00CB0B57" w:rsidRPr="00E62AC8"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0F941347" w14:textId="324D515D" w:rsidR="00A25210" w:rsidRPr="00E62AC8" w:rsidRDefault="00912BEE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Choose your language (</w:t>
                            </w:r>
                            <w:r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English, </w:t>
                            </w:r>
                            <w:proofErr w:type="spellStart"/>
                            <w:r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Espanol</w:t>
                            </w:r>
                            <w:proofErr w:type="spellEnd"/>
                            <w:r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, Arabic or </w:t>
                            </w:r>
                            <w:proofErr w:type="spellStart"/>
                            <w:r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o</w:t>
                            </w:r>
                            <w:r w:rsidR="00EC01F2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o</w:t>
                            </w:r>
                            <w:r w:rsidRPr="00E62AC8">
                              <w:rPr>
                                <w:rFonts w:ascii="Open Sans" w:hAnsi="Open Sans" w:cs="Open Sans"/>
                                <w:i/>
                                <w:i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maali</w:t>
                            </w:r>
                            <w:proofErr w:type="spellEnd"/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) and r</w:t>
                            </w:r>
                            <w:r w:rsidR="00CB0B57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ead </w:t>
                            </w:r>
                            <w:r w:rsidR="00BF15FB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the information on the “</w:t>
                            </w:r>
                            <w:r w:rsidR="00BF15FB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Before You Begin</w:t>
                            </w:r>
                            <w:r w:rsidR="00BF15FB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” page to familiarize yourself with the documents that will be re</w:t>
                            </w:r>
                            <w:r w:rsidR="003F6F6D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quired to complete your application</w:t>
                            </w:r>
                            <w:r w:rsidR="00BA7C3A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You may wish to collect these documents before proceeding. </w:t>
                            </w:r>
                          </w:p>
                          <w:p w14:paraId="5D4B3A06" w14:textId="65084042" w:rsidR="00445ECA" w:rsidRPr="00E62AC8" w:rsidRDefault="00445ECA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BA7C3A"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</w:t>
                            </w:r>
                            <w:r w:rsidR="00BA7C3A"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elect</w:t>
                            </w:r>
                            <w:r w:rsidR="00BA7C3A" w:rsidRPr="00EC01F2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BA7C3A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Next</w:t>
                            </w:r>
                            <w:r w:rsidR="00BA7C3A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BA7C3A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to begin your application</w:t>
                            </w:r>
                            <w:r w:rsidR="00912BEE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and answer the questions as </w:t>
                            </w:r>
                            <w:r w:rsidR="00C162FF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prompted</w:t>
                            </w:r>
                            <w:r w:rsidR="00BA7C3A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</w:t>
                            </w:r>
                            <w:r w:rsidR="00E838D7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Once you</w:t>
                            </w:r>
                            <w:r w:rsidR="00BA7C3A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begin, you will have 48 hours to complete your application.</w:t>
                            </w:r>
                            <w:r w:rsidR="000B08B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Required questions </w:t>
                            </w:r>
                            <w:r w:rsidR="00946E3A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are identified with an asterisk symbol (*). </w:t>
                            </w:r>
                            <w:r w:rsidR="000B08B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0EBD5679" w14:textId="402CF78A" w:rsidR="00BA7C3A" w:rsidRPr="00E62AC8" w:rsidRDefault="00C162FF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When you reach the </w:t>
                            </w:r>
                            <w:r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Benefits Selection 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page, </w:t>
                            </w:r>
                            <w:r w:rsid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s</w:t>
                            </w:r>
                            <w:r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elect</w:t>
                            </w:r>
                            <w:r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your 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relationship to the applicant and 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Check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or 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Uncheck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each program you wish to apply for. You may apply for any or </w:t>
                            </w:r>
                            <w:proofErr w:type="gramStart"/>
                            <w:r w:rsidR="00C7161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ll of</w:t>
                            </w:r>
                            <w:proofErr w:type="gramEnd"/>
                            <w:r w:rsidR="00C7161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he following: SNAP, </w:t>
                            </w:r>
                            <w:r w:rsidR="00D842E9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Families</w:t>
                            </w:r>
                            <w:r w:rsidR="00C7161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First (TANF) or Child Care Assistance.  </w:t>
                            </w:r>
                            <w:r w:rsidR="00D842E9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Select </w:t>
                            </w:r>
                            <w:r w:rsidR="00D842E9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Next</w:t>
                            </w:r>
                            <w:r w:rsidR="00D842E9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D842E9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after making your selections. </w:t>
                            </w:r>
                          </w:p>
                          <w:p w14:paraId="34E4E67A" w14:textId="43AD2594" w:rsidR="00D842E9" w:rsidRPr="00E62AC8" w:rsidRDefault="00946E3A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Correctly a</w:t>
                            </w:r>
                            <w:r w:rsidR="00D842E9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nswer the questions </w:t>
                            </w:r>
                            <w:r w:rsidR="00F372F0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on each </w:t>
                            </w:r>
                            <w:r w:rsidR="00F372F0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Household </w:t>
                            </w:r>
                            <w:r w:rsidR="00F372F0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information page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and select </w:t>
                            </w:r>
                            <w:r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 xml:space="preserve">Next 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to continue to the next page</w:t>
                            </w:r>
                            <w:r w:rsidR="007D3A97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. R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eview </w:t>
                            </w:r>
                            <w:r w:rsidR="00B107A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each summary</w:t>
                            </w:r>
                            <w:r w:rsidR="007D3A97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o </w:t>
                            </w:r>
                            <w:r w:rsid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ensure</w:t>
                            </w:r>
                            <w:r w:rsidR="007D3A97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your information is correct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</w:t>
                            </w:r>
                          </w:p>
                          <w:p w14:paraId="37D6732A" w14:textId="25271292" w:rsidR="007D3A97" w:rsidRPr="00E62AC8" w:rsidRDefault="007D3A97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The Application Summary 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page is the last opportunity to review </w:t>
                            </w:r>
                            <w:r w:rsid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your 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information</w:t>
                            </w:r>
                            <w:r w:rsid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for accuracy</w:t>
                            </w:r>
                            <w:r w:rsidR="0090150A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and u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se the </w:t>
                            </w:r>
                            <w:r w:rsidR="0090150A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Back to Previous Page</w:t>
                            </w:r>
                            <w:r w:rsidR="0090150A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90150A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option to return to a page and make any needed changes. </w:t>
                            </w:r>
                          </w:p>
                          <w:p w14:paraId="31FE75E4" w14:textId="0D4BA0D9" w:rsidR="0090150A" w:rsidRPr="00E62AC8" w:rsidRDefault="0090150A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R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ead the information on the 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Rights and Responsibilities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page</w:t>
                            </w:r>
                            <w:r w:rsidR="001C1384"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, </w:t>
                            </w:r>
                            <w:r w:rsidR="0072109B"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</w:t>
                            </w:r>
                            <w:r w:rsidR="001C1384"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elect 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the box to acknowledge that you understand these rights </w:t>
                            </w:r>
                            <w:r w:rsidR="00B107A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before selecting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Next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.</w:t>
                            </w:r>
                            <w:r w:rsidR="001C1384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184794F7" w14:textId="0CE3DF00" w:rsidR="002D0BD1" w:rsidRPr="00E62AC8" w:rsidRDefault="001C1384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Enter</w:t>
                            </w:r>
                            <w:r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 xml:space="preserve"> 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your in</w:t>
                            </w:r>
                            <w:r w:rsidR="002D0BD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formation and preferences o</w:t>
                            </w: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n the </w:t>
                            </w:r>
                            <w:r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Sign and Submit </w:t>
                            </w:r>
                            <w:proofErr w:type="gramStart"/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page, </w:t>
                            </w:r>
                            <w:r w:rsidR="002D0BD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nd</w:t>
                            </w:r>
                            <w:proofErr w:type="gramEnd"/>
                            <w:r w:rsidR="002D0BD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select </w:t>
                            </w:r>
                            <w:r w:rsidR="002D0BD1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 xml:space="preserve">Submit </w:t>
                            </w:r>
                            <w:r w:rsidR="002D0BD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to complete the </w:t>
                            </w:r>
                            <w:r w:rsidR="00871777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first step in the application process. </w:t>
                            </w:r>
                            <w:r w:rsidR="002D0BD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You will be given an application number. Save this number for future reference. You may also choose to view or </w:t>
                            </w:r>
                            <w:proofErr w:type="gramStart"/>
                            <w:r w:rsidR="00B107A1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P</w:t>
                            </w:r>
                            <w:r w:rsidR="002D0BD1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rint</w:t>
                            </w:r>
                            <w:r w:rsidR="002D0BD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 your</w:t>
                            </w:r>
                            <w:proofErr w:type="gramEnd"/>
                            <w:r w:rsidR="002D0BD1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application. </w:t>
                            </w:r>
                          </w:p>
                          <w:p w14:paraId="56A2AC17" w14:textId="0D1EF954" w:rsidR="001C1384" w:rsidRPr="007D3A97" w:rsidRDefault="002D0BD1" w:rsidP="005E440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To move forward with your application, you</w:t>
                            </w:r>
                            <w:r w:rsidR="0072109B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must </w:t>
                            </w:r>
                            <w:r w:rsidR="00871777" w:rsidRPr="00E62AC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submit verification </w:t>
                            </w:r>
                            <w:r w:rsidR="00871777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documents</w:t>
                            </w:r>
                            <w:r w:rsidR="00D92D8E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(Step 2)</w:t>
                            </w:r>
                            <w:r w:rsid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within 10 </w:t>
                            </w:r>
                            <w:proofErr w:type="gramStart"/>
                            <w:r w:rsid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days</w:t>
                            </w:r>
                            <w:r w:rsidR="00D92D8E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  <w:r w:rsidR="00871777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>.</w:t>
                            </w:r>
                            <w:proofErr w:type="gramEnd"/>
                            <w:r w:rsidR="00871777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4"/>
                                <w:szCs w:val="24"/>
                                <w14:ligatures w14:val="non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D116E6" id="Text Box 12" o:spid="_x0000_s1030" type="#_x0000_t202" style="position:absolute;margin-left:-46.15pt;margin-top:173.55pt;width:552.8pt;height:440.8pt;z-index:25168691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" filled="f" fillcolor="#5b9bd5" stroked="f" strokecolor="black [0]" strokeweight="2pt">
                <v:textbox inset="2.88pt,2.88pt,2.88pt,2.88pt">
                  <w:txbxContent>
                    <w:p w14:paraId="6D5E630F" w14:textId="02995226" w:rsidR="002562E9" w:rsidRPr="00E62AC8" w:rsidRDefault="005676BD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Visit</w:t>
                      </w:r>
                      <w:r w:rsidR="002562E9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proofErr w:type="gramStart"/>
                      <w:r w:rsidR="002562E9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OneDhs.Tn.Gov</w:t>
                      </w:r>
                      <w:proofErr w:type="gramEnd"/>
                      <w:r w:rsidR="003152A6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 xml:space="preserve"> </w:t>
                      </w:r>
                      <w:r w:rsidR="003152A6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nd</w:t>
                      </w:r>
                      <w:r w:rsidR="003152A6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 xml:space="preserve"> log into your account </w:t>
                      </w:r>
                      <w:r w:rsidR="002562E9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If you </w:t>
                      </w:r>
                      <w:r w:rsidR="00A25210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do not have an account, select the option to </w:t>
                      </w:r>
                      <w:r w:rsidR="00A25210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Create an Account</w:t>
                      </w:r>
                      <w:r w:rsidR="00A25210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and follow the prompts</w:t>
                      </w:r>
                      <w:r w:rsidR="00A264A2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</w:t>
                      </w:r>
                      <w:r w:rsidR="003152A6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You may be asked to verify your account using personal information. </w:t>
                      </w:r>
                      <w:r w:rsidR="00A264A2" w:rsidRPr="00A264A2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Note</w:t>
                      </w:r>
                      <w:r w:rsidR="00A264A2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: </w:t>
                      </w:r>
                      <w:r w:rsidR="00A264A2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i</w:t>
                      </w:r>
                      <w:r w:rsidR="00A264A2"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t’s possible to </w:t>
                      </w:r>
                      <w:r w:rsidR="00324E8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complete a</w:t>
                      </w:r>
                      <w:r w:rsidR="00A264A2"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SNAP </w:t>
                      </w:r>
                      <w:r w:rsidR="00324E8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application </w:t>
                      </w:r>
                      <w:r w:rsidR="00A264A2"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without an account, but “guests” will be unable to save application progres</w:t>
                      </w:r>
                      <w:r w:rsidR="00A264A2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</w:t>
                      </w:r>
                      <w:r w:rsidR="00A264A2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 </w:t>
                      </w:r>
                    </w:p>
                    <w:p w14:paraId="79315B1E" w14:textId="75817D17" w:rsidR="00CB0B57" w:rsidRPr="00E62AC8" w:rsidRDefault="00A25210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On the </w:t>
                      </w:r>
                      <w:r w:rsidR="00B254CE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Home Dashboard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, </w:t>
                      </w:r>
                      <w:r w:rsidR="005E440F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scroll 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and select the </w:t>
                      </w:r>
                      <w:r w:rsidR="00CB0B57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Apply for Child Care and/or Family Assistance also known as Food and Cash benefits</w:t>
                      </w:r>
                      <w:r w:rsidR="00CB0B57" w:rsidRPr="00E62AC8"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</w:rPr>
                        <w:t>.</w:t>
                      </w:r>
                    </w:p>
                    <w:p w14:paraId="0F941347" w14:textId="324D515D" w:rsidR="00A25210" w:rsidRPr="00E62AC8" w:rsidRDefault="00912BEE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Choose your language (</w:t>
                      </w:r>
                      <w:r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English, </w:t>
                      </w:r>
                      <w:proofErr w:type="spellStart"/>
                      <w:r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Espanol</w:t>
                      </w:r>
                      <w:proofErr w:type="spellEnd"/>
                      <w:r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, Arabic or </w:t>
                      </w:r>
                      <w:proofErr w:type="spellStart"/>
                      <w:r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o</w:t>
                      </w:r>
                      <w:r w:rsidR="00EC01F2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o</w:t>
                      </w:r>
                      <w:r w:rsidRPr="00E62AC8">
                        <w:rPr>
                          <w:rFonts w:ascii="Open Sans" w:hAnsi="Open Sans" w:cs="Open Sans"/>
                          <w:i/>
                          <w:i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maali</w:t>
                      </w:r>
                      <w:proofErr w:type="spellEnd"/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) and r</w:t>
                      </w:r>
                      <w:r w:rsidR="00CB0B57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ead </w:t>
                      </w:r>
                      <w:r w:rsidR="00BF15FB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the information on the “</w:t>
                      </w:r>
                      <w:r w:rsidR="00BF15FB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Before You Begin</w:t>
                      </w:r>
                      <w:r w:rsidR="00BF15FB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” page to familiarize yourself with the documents that will be re</w:t>
                      </w:r>
                      <w:r w:rsidR="003F6F6D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quired to complete your application</w:t>
                      </w:r>
                      <w:r w:rsidR="00BA7C3A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You may wish to collect these documents before proceeding. </w:t>
                      </w:r>
                    </w:p>
                    <w:p w14:paraId="5D4B3A06" w14:textId="65084042" w:rsidR="00445ECA" w:rsidRPr="00E62AC8" w:rsidRDefault="00445ECA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BA7C3A"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</w:t>
                      </w:r>
                      <w:r w:rsidR="00BA7C3A"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elect</w:t>
                      </w:r>
                      <w:r w:rsidR="00BA7C3A" w:rsidRPr="00EC01F2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BA7C3A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Next</w:t>
                      </w:r>
                      <w:r w:rsidR="00BA7C3A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BA7C3A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to begin your application</w:t>
                      </w:r>
                      <w:r w:rsidR="00912BEE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and answer the questions as </w:t>
                      </w:r>
                      <w:r w:rsidR="00C162FF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prompted</w:t>
                      </w:r>
                      <w:r w:rsidR="00BA7C3A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</w:t>
                      </w:r>
                      <w:r w:rsidR="00E838D7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Once you</w:t>
                      </w:r>
                      <w:r w:rsidR="00BA7C3A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begin, you will have 48 hours to complete your application.</w:t>
                      </w:r>
                      <w:r w:rsidR="000B08B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Required questions </w:t>
                      </w:r>
                      <w:r w:rsidR="00946E3A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are identified with an asterisk symbol (*). </w:t>
                      </w:r>
                      <w:r w:rsidR="000B08B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</w:p>
                    <w:p w14:paraId="0EBD5679" w14:textId="402CF78A" w:rsidR="00BA7C3A" w:rsidRPr="00E62AC8" w:rsidRDefault="00C162FF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When you reach the </w:t>
                      </w:r>
                      <w:r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Benefits Selection 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page, </w:t>
                      </w:r>
                      <w:r w:rsid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s</w:t>
                      </w:r>
                      <w:r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elect</w:t>
                      </w:r>
                      <w:r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C7161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your 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relationship to the applicant and </w:t>
                      </w:r>
                      <w:r w:rsidR="00C71614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Check</w:t>
                      </w:r>
                      <w:r w:rsidR="00C71614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C7161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or </w:t>
                      </w:r>
                      <w:r w:rsidR="00C71614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Uncheck</w:t>
                      </w:r>
                      <w:r w:rsidR="00C71614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C7161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each program you wish to apply for. You may apply for any or </w:t>
                      </w:r>
                      <w:proofErr w:type="gramStart"/>
                      <w:r w:rsidR="00C7161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ll of</w:t>
                      </w:r>
                      <w:proofErr w:type="gramEnd"/>
                      <w:r w:rsidR="00C7161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he following: SNAP, </w:t>
                      </w:r>
                      <w:r w:rsidR="00D842E9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Families</w:t>
                      </w:r>
                      <w:r w:rsidR="00C7161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First (TANF) or Child Care Assistance.  </w:t>
                      </w:r>
                      <w:r w:rsidR="00D842E9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Select </w:t>
                      </w:r>
                      <w:r w:rsidR="00D842E9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Next</w:t>
                      </w:r>
                      <w:r w:rsidR="00D842E9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D842E9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after making your selections. </w:t>
                      </w:r>
                    </w:p>
                    <w:p w14:paraId="34E4E67A" w14:textId="43AD2594" w:rsidR="00D842E9" w:rsidRPr="00E62AC8" w:rsidRDefault="00946E3A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Correctly a</w:t>
                      </w:r>
                      <w:r w:rsidR="00D842E9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nswer the questions </w:t>
                      </w:r>
                      <w:r w:rsidR="00F372F0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on each </w:t>
                      </w:r>
                      <w:r w:rsidR="00F372F0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Household </w:t>
                      </w:r>
                      <w:r w:rsidR="00F372F0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information page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and select </w:t>
                      </w:r>
                      <w:r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 xml:space="preserve">Next 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to continue to the next page</w:t>
                      </w:r>
                      <w:r w:rsidR="007D3A97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. R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eview </w:t>
                      </w:r>
                      <w:r w:rsidR="00B107A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each summary</w:t>
                      </w:r>
                      <w:r w:rsidR="007D3A97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o </w:t>
                      </w:r>
                      <w:r w:rsid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ensure</w:t>
                      </w:r>
                      <w:r w:rsidR="007D3A97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your information is correct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</w:t>
                      </w:r>
                    </w:p>
                    <w:p w14:paraId="37D6732A" w14:textId="25271292" w:rsidR="007D3A97" w:rsidRPr="00E62AC8" w:rsidRDefault="007D3A97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The Application Summary 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page is the last opportunity to review </w:t>
                      </w:r>
                      <w:r w:rsid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your 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information</w:t>
                      </w:r>
                      <w:r w:rsid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for accuracy</w:t>
                      </w:r>
                      <w:r w:rsidR="0090150A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and u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se the </w:t>
                      </w:r>
                      <w:r w:rsidR="0090150A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Back to Previous Page</w:t>
                      </w:r>
                      <w:r w:rsidR="0090150A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90150A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option to return to a page and make any needed changes. </w:t>
                      </w:r>
                    </w:p>
                    <w:p w14:paraId="31FE75E4" w14:textId="0D4BA0D9" w:rsidR="0090150A" w:rsidRPr="00E62AC8" w:rsidRDefault="0090150A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R</w:t>
                      </w:r>
                      <w:r w:rsidR="001C138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ead the information on the </w:t>
                      </w:r>
                      <w:r w:rsidR="001C1384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Rights and Responsibilities</w:t>
                      </w:r>
                      <w:r w:rsidR="001C138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page</w:t>
                      </w:r>
                      <w:r w:rsidR="001C1384"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, </w:t>
                      </w:r>
                      <w:r w:rsidR="0072109B"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</w:t>
                      </w:r>
                      <w:r w:rsidR="001C1384"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elect </w:t>
                      </w:r>
                      <w:r w:rsidR="001C138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the box to acknowledge that you understand these rights </w:t>
                      </w:r>
                      <w:r w:rsidR="00B107A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before selecting</w:t>
                      </w:r>
                      <w:r w:rsidR="001C138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1C1384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Next</w:t>
                      </w:r>
                      <w:r w:rsidR="001C1384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.</w:t>
                      </w:r>
                      <w:r w:rsidR="001C1384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</w:p>
                    <w:p w14:paraId="184794F7" w14:textId="0CE3DF00" w:rsidR="002D0BD1" w:rsidRPr="00E62AC8" w:rsidRDefault="001C1384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Enter</w:t>
                      </w:r>
                      <w:r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 xml:space="preserve"> 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your in</w:t>
                      </w:r>
                      <w:r w:rsidR="002D0BD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formation and preferences o</w:t>
                      </w: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n the </w:t>
                      </w:r>
                      <w:r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Sign and Submit </w:t>
                      </w:r>
                      <w:proofErr w:type="gramStart"/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page, </w:t>
                      </w:r>
                      <w:r w:rsidR="002D0BD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nd</w:t>
                      </w:r>
                      <w:proofErr w:type="gramEnd"/>
                      <w:r w:rsidR="002D0BD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select </w:t>
                      </w:r>
                      <w:r w:rsidR="002D0BD1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 xml:space="preserve">Submit </w:t>
                      </w:r>
                      <w:r w:rsidR="002D0BD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to complete the </w:t>
                      </w:r>
                      <w:r w:rsidR="00871777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first step in the application process. </w:t>
                      </w:r>
                      <w:r w:rsidR="002D0BD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You will be given an application number. Save this number for future reference. You may also choose to view or </w:t>
                      </w:r>
                      <w:proofErr w:type="gramStart"/>
                      <w:r w:rsidR="00B107A1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P</w:t>
                      </w:r>
                      <w:r w:rsidR="002D0BD1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rint</w:t>
                      </w:r>
                      <w:r w:rsidR="002D0BD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 your</w:t>
                      </w:r>
                      <w:proofErr w:type="gramEnd"/>
                      <w:r w:rsidR="002D0BD1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application. </w:t>
                      </w:r>
                    </w:p>
                    <w:p w14:paraId="56A2AC17" w14:textId="0D1EF954" w:rsidR="001C1384" w:rsidRPr="007D3A97" w:rsidRDefault="002D0BD1" w:rsidP="005E440F">
                      <w:pPr>
                        <w:pStyle w:val="ListParagraph"/>
                        <w:widowControl w:val="0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</w:pPr>
                      <w:r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To move forward with your application, you</w:t>
                      </w:r>
                      <w:r w:rsidR="0072109B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must </w:t>
                      </w:r>
                      <w:r w:rsidR="00871777" w:rsidRPr="00E62AC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submit verification </w:t>
                      </w:r>
                      <w:r w:rsidR="00871777">
                        <w:rPr>
                          <w:rFonts w:ascii="Open Sans" w:hAnsi="Open Sans" w:cs="Open Sans"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  <w:t>documents</w:t>
                      </w:r>
                      <w:r w:rsidR="00D92D8E">
                        <w:rPr>
                          <w:rFonts w:ascii="Open Sans" w:hAnsi="Open Sans" w:cs="Open Sans"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(Step 2)</w:t>
                      </w:r>
                      <w:r w:rsid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within 10 </w:t>
                      </w:r>
                      <w:proofErr w:type="gramStart"/>
                      <w:r w:rsid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  <w:t>days</w:t>
                      </w:r>
                      <w:r w:rsidR="00D92D8E">
                        <w:rPr>
                          <w:rFonts w:ascii="Open Sans" w:hAnsi="Open Sans" w:cs="Open Sans"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  <w:r w:rsidR="00871777">
                        <w:rPr>
                          <w:rFonts w:ascii="Open Sans" w:hAnsi="Open Sans" w:cs="Open Sans"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  <w:t>.</w:t>
                      </w:r>
                      <w:proofErr w:type="gramEnd"/>
                      <w:r w:rsidR="00871777">
                        <w:rPr>
                          <w:rFonts w:ascii="Open Sans" w:hAnsi="Open Sans" w:cs="Open Sans"/>
                          <w:color w:val="002060"/>
                          <w:spacing w:val="-18"/>
                          <w:sz w:val="24"/>
                          <w:szCs w:val="24"/>
                          <w14:ligatures w14:val="none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2AC8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91008" behindDoc="0" locked="0" layoutInCell="1" allowOverlap="1" wp14:anchorId="137D5E0C" wp14:editId="4A60916A">
                <wp:simplePos x="0" y="0"/>
                <wp:positionH relativeFrom="column">
                  <wp:posOffset>316865</wp:posOffset>
                </wp:positionH>
                <wp:positionV relativeFrom="paragraph">
                  <wp:posOffset>8092596</wp:posOffset>
                </wp:positionV>
                <wp:extent cx="5911492" cy="68770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1492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0DC7F37" w14:textId="58E2BD7D" w:rsidR="00445ECA" w:rsidRPr="00445ECA" w:rsidRDefault="00445ECA" w:rsidP="00445ECA">
                            <w:pPr>
                              <w:widowControl w:val="0"/>
                              <w:spacing w:after="0" w:line="225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445ECA"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  <w:t xml:space="preserve">Scan the QR Code for a brief instructional video </w:t>
                            </w:r>
                            <w:r w:rsidR="00FA3986"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  <w:t xml:space="preserve">from </w:t>
                            </w:r>
                            <w:r w:rsidRPr="00445ECA"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  <w:t>the Tennessee Department of Human Services’ YouTube channel @TNHumanServices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7D5E0C" id="Text Box 22" o:spid="_x0000_s1031" type="#_x0000_t202" style="position:absolute;margin-left:24.95pt;margin-top:637.2pt;width:465.45pt;height:54.15pt;z-index:2516910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" filled="f" fillcolor="#5b9bd5" stroked="f" strokecolor="black [0]" strokeweight="2pt">
                <v:textbox inset="2.88pt,2.88pt,2.88pt,2.88pt">
                  <w:txbxContent>
                    <w:p w14:paraId="70DC7F37" w14:textId="58E2BD7D" w:rsidR="00445ECA" w:rsidRPr="00445ECA" w:rsidRDefault="00445ECA" w:rsidP="00445ECA">
                      <w:pPr>
                        <w:widowControl w:val="0"/>
                        <w:spacing w:after="0" w:line="225" w:lineRule="auto"/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</w:pPr>
                      <w:r w:rsidRPr="00445ECA"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  <w:t xml:space="preserve">Scan the QR Code for a brief instructional video </w:t>
                      </w:r>
                      <w:r w:rsidR="00FA3986"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  <w:t xml:space="preserve">from </w:t>
                      </w:r>
                      <w:r w:rsidRPr="00445ECA"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  <w:t>the Tennessee Department of Human Services’ YouTube channel @TNHumanServices.</w:t>
                      </w:r>
                    </w:p>
                  </w:txbxContent>
                </v:textbox>
              </v:shape>
            </w:pict>
          </mc:Fallback>
        </mc:AlternateContent>
      </w:r>
      <w:r w:rsidR="00E62AC8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88960" behindDoc="0" locked="0" layoutInCell="1" allowOverlap="1" wp14:anchorId="6A979187" wp14:editId="50402074">
                <wp:simplePos x="0" y="0"/>
                <wp:positionH relativeFrom="column">
                  <wp:posOffset>319177</wp:posOffset>
                </wp:positionH>
                <wp:positionV relativeFrom="paragraph">
                  <wp:posOffset>7805348</wp:posOffset>
                </wp:positionV>
                <wp:extent cx="5911215" cy="500500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1215" cy="50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F7A7AF5" w14:textId="03405486" w:rsidR="00445ECA" w:rsidRPr="00871777" w:rsidRDefault="00445ECA" w:rsidP="00445ECA">
                            <w:pPr>
                              <w:widowControl w:val="0"/>
                              <w:spacing w:after="0" w:line="225" w:lineRule="auto"/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 w:rsidRPr="00871777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  <w14:ligatures w14:val="none"/>
                              </w:rPr>
                              <w:t>Video Instruction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979187" id="Text Box 21" o:spid="_x0000_s1032" type="#_x0000_t202" style="position:absolute;margin-left:25.15pt;margin-top:614.6pt;width:465.45pt;height:39.4pt;z-index:2516889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" filled="f" fillcolor="#5b9bd5" stroked="f" strokecolor="black [0]" strokeweight="2pt">
                <v:textbox inset="2.88pt,2.88pt,2.88pt,2.88pt">
                  <w:txbxContent>
                    <w:p w14:paraId="0F7A7AF5" w14:textId="03405486" w:rsidR="00445ECA" w:rsidRPr="00871777" w:rsidRDefault="00445ECA" w:rsidP="00445ECA">
                      <w:pPr>
                        <w:widowControl w:val="0"/>
                        <w:spacing w:after="0" w:line="225" w:lineRule="auto"/>
                        <w:rPr>
                          <w:rFonts w:ascii="PermianSlabSerifTypeface" w:hAnsi="PermianSlabSerifTypeface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  <w14:ligatures w14:val="none"/>
                        </w:rPr>
                      </w:pPr>
                      <w:r w:rsidRPr="00871777">
                        <w:rPr>
                          <w:rFonts w:ascii="PermianSlabSerifTypeface" w:hAnsi="PermianSlabSerifTypeface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  <w14:ligatures w14:val="none"/>
                        </w:rPr>
                        <w:t>Video Instructions</w:t>
                      </w:r>
                    </w:p>
                  </w:txbxContent>
                </v:textbox>
              </v:shape>
            </w:pict>
          </mc:Fallback>
        </mc:AlternateContent>
      </w:r>
      <w:r w:rsidR="00EE0F9F">
        <w:br w:type="page"/>
      </w:r>
    </w:p>
    <w:p w14:paraId="415D3343" w14:textId="6709EE5E" w:rsidR="00A264A2" w:rsidRDefault="00F21168">
      <w:pPr>
        <w:spacing w:after="0" w:line="240" w:lineRule="auto"/>
      </w:pP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lastRenderedPageBreak/>
        <mc:AlternateContent>
          <mc:Choice Requires="wps">
            <w:drawing>
              <wp:anchor distT="36576" distB="36576" distL="36576" distR="36576" simplePos="0" relativeHeight="251755520" behindDoc="0" locked="0" layoutInCell="1" allowOverlap="1" wp14:anchorId="529AD4D8" wp14:editId="5A85AD50">
                <wp:simplePos x="0" y="0"/>
                <wp:positionH relativeFrom="column">
                  <wp:posOffset>2679700</wp:posOffset>
                </wp:positionH>
                <wp:positionV relativeFrom="paragraph">
                  <wp:posOffset>5725511</wp:posOffset>
                </wp:positionV>
                <wp:extent cx="3820160" cy="1384935"/>
                <wp:effectExtent l="0" t="0" r="8890" b="5715"/>
                <wp:wrapNone/>
                <wp:docPr id="8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0160" cy="138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E7A57E0" w14:textId="77777777" w:rsidR="00FB2D92" w:rsidRPr="00AD6A61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AD6A61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  <w:t>Check case status</w:t>
                            </w:r>
                          </w:p>
                          <w:p w14:paraId="168A1175" w14:textId="77777777" w:rsidR="00FB2D92" w:rsidRPr="00AD6A61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AD6A61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  <w:t>Review case notifications</w:t>
                            </w:r>
                          </w:p>
                          <w:p w14:paraId="49CC6A41" w14:textId="77777777" w:rsidR="00FB2D92" w:rsidRPr="00AD6A61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AD6A61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  <w:t>File Appeals</w:t>
                            </w:r>
                          </w:p>
                          <w:p w14:paraId="421514A8" w14:textId="77777777" w:rsidR="00FB2D92" w:rsidRPr="00AD6A61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AD6A61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  <w:t>Find answers to frequently asked questions through Knowledge Base Article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9AD4D8" id="Text Box 83" o:spid="_x0000_s1033" type="#_x0000_t202" style="position:absolute;margin-left:211pt;margin-top:450.85pt;width:300.8pt;height:109.05pt;z-index:2517555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" filled="f" fillcolor="#5b9bd5" stroked="f" strokecolor="black [0]" strokeweight="2pt">
                <v:textbox inset="2.88pt,2.88pt,2.88pt,2.88pt">
                  <w:txbxContent>
                    <w:p w14:paraId="5E7A57E0" w14:textId="77777777" w:rsidR="00FB2D92" w:rsidRPr="00AD6A61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</w:pPr>
                      <w:r w:rsidRPr="00AD6A61"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  <w:t>Check case status</w:t>
                      </w:r>
                    </w:p>
                    <w:p w14:paraId="168A1175" w14:textId="77777777" w:rsidR="00FB2D92" w:rsidRPr="00AD6A61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</w:pPr>
                      <w:r w:rsidRPr="00AD6A61"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  <w:t>Review case notifications</w:t>
                      </w:r>
                    </w:p>
                    <w:p w14:paraId="49CC6A41" w14:textId="77777777" w:rsidR="00FB2D92" w:rsidRPr="00AD6A61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  <w:r w:rsidRPr="00AD6A61"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  <w:t>File Appeals</w:t>
                      </w:r>
                    </w:p>
                    <w:p w14:paraId="421514A8" w14:textId="77777777" w:rsidR="00FB2D92" w:rsidRPr="00AD6A61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  <w:r w:rsidRPr="00AD6A61"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  <w:t>Find answers to frequently asked questions through Knowledge Base Articl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50400" behindDoc="0" locked="0" layoutInCell="1" allowOverlap="1" wp14:anchorId="30DCFB62" wp14:editId="3FEEFB17">
                <wp:simplePos x="0" y="0"/>
                <wp:positionH relativeFrom="column">
                  <wp:posOffset>-252095</wp:posOffset>
                </wp:positionH>
                <wp:positionV relativeFrom="paragraph">
                  <wp:posOffset>5730037</wp:posOffset>
                </wp:positionV>
                <wp:extent cx="3041650" cy="1176655"/>
                <wp:effectExtent l="0" t="0" r="6350" b="4445"/>
                <wp:wrapNone/>
                <wp:docPr id="8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1650" cy="1176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2DFAA3D" w14:textId="77777777" w:rsidR="00FB2D92" w:rsidRPr="00AD6A61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AD6A61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  <w:t>Apply for benefits</w:t>
                            </w:r>
                          </w:p>
                          <w:p w14:paraId="4992A6F9" w14:textId="77777777" w:rsidR="00FB2D92" w:rsidRPr="00AD6A61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AD6A61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  <w:t>Upload, submit, and view documents related to services</w:t>
                            </w:r>
                          </w:p>
                          <w:p w14:paraId="1A1C7CDF" w14:textId="77777777" w:rsidR="00FB2D92" w:rsidRPr="00AD6A61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AD6A61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3"/>
                                <w:szCs w:val="23"/>
                                <w14:ligatures w14:val="none"/>
                              </w:rPr>
                              <w:t>Update household and contact inform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CFB62" id="Text Box 82" o:spid="_x0000_s1034" type="#_x0000_t202" style="position:absolute;margin-left:-19.85pt;margin-top:451.2pt;width:239.5pt;height:92.65pt;z-index:2517504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" filled="f" fillcolor="#5b9bd5" stroked="f" strokecolor="black [0]" strokeweight="2pt">
                <v:textbox inset="2.88pt,2.88pt,2.88pt,2.88pt">
                  <w:txbxContent>
                    <w:p w14:paraId="32DFAA3D" w14:textId="77777777" w:rsidR="00FB2D92" w:rsidRPr="00AD6A61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</w:pPr>
                      <w:r w:rsidRPr="00AD6A61"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  <w:t>Apply for benefits</w:t>
                      </w:r>
                    </w:p>
                    <w:p w14:paraId="4992A6F9" w14:textId="77777777" w:rsidR="00FB2D92" w:rsidRPr="00AD6A61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</w:pPr>
                      <w:r w:rsidRPr="00AD6A61"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  <w:t>Upload, submit, and view documents related to services</w:t>
                      </w:r>
                    </w:p>
                    <w:p w14:paraId="1A1C7CDF" w14:textId="77777777" w:rsidR="00FB2D92" w:rsidRPr="00AD6A61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</w:pPr>
                      <w:r w:rsidRPr="00AD6A61">
                        <w:rPr>
                          <w:rFonts w:ascii="Open Sans" w:hAnsi="Open Sans" w:cs="Open Sans"/>
                          <w:color w:val="002060"/>
                          <w:spacing w:val="-6"/>
                          <w:sz w:val="23"/>
                          <w:szCs w:val="23"/>
                          <w14:ligatures w14:val="none"/>
                        </w:rPr>
                        <w:t>Update household and contact inform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64736" behindDoc="0" locked="0" layoutInCell="1" allowOverlap="1" wp14:anchorId="24497C76" wp14:editId="513B184A">
            <wp:simplePos x="0" y="0"/>
            <wp:positionH relativeFrom="page">
              <wp:posOffset>6062165</wp:posOffset>
            </wp:positionH>
            <wp:positionV relativeFrom="paragraph">
              <wp:posOffset>316457</wp:posOffset>
            </wp:positionV>
            <wp:extent cx="875030" cy="739775"/>
            <wp:effectExtent l="57150" t="57150" r="58420" b="60325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2" r="10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030" cy="739775"/>
                    </a:xfrm>
                    <a:prstGeom prst="ellipse">
                      <a:avLst/>
                    </a:prstGeom>
                    <a:noFill/>
                    <a:ln w="38100">
                      <a:solidFill>
                        <a:srgbClr val="C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40160" behindDoc="0" locked="0" layoutInCell="1" allowOverlap="1" wp14:anchorId="4D61F6E0" wp14:editId="631FA3C6">
            <wp:simplePos x="0" y="0"/>
            <wp:positionH relativeFrom="page">
              <wp:posOffset>5625162</wp:posOffset>
            </wp:positionH>
            <wp:positionV relativeFrom="paragraph">
              <wp:posOffset>-443736</wp:posOffset>
            </wp:positionV>
            <wp:extent cx="1012526" cy="948345"/>
            <wp:effectExtent l="57150" t="57150" r="54610" b="6159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29" t="19" b="19"/>
                    <a:stretch/>
                  </pic:blipFill>
                  <pic:spPr bwMode="auto">
                    <a:xfrm>
                      <a:off x="0" y="0"/>
                      <a:ext cx="1012526" cy="948345"/>
                    </a:xfrm>
                    <a:prstGeom prst="ellipse">
                      <a:avLst/>
                    </a:prstGeom>
                    <a:noFill/>
                    <a:ln w="38100">
                      <a:solidFill>
                        <a:srgbClr val="C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669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39136" behindDoc="0" locked="0" layoutInCell="1" allowOverlap="1" wp14:anchorId="3F715824" wp14:editId="4FDADB6A">
            <wp:simplePos x="0" y="0"/>
            <wp:positionH relativeFrom="page">
              <wp:posOffset>6271895</wp:posOffset>
            </wp:positionH>
            <wp:positionV relativeFrom="paragraph">
              <wp:posOffset>-593090</wp:posOffset>
            </wp:positionV>
            <wp:extent cx="1454785" cy="1108075"/>
            <wp:effectExtent l="76200" t="76200" r="69215" b="73025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37" r="6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85" cy="1108075"/>
                    </a:xfrm>
                    <a:prstGeom prst="ellipse">
                      <a:avLst/>
                    </a:prstGeom>
                    <a:noFill/>
                    <a:ln w="57150" cap="flat" cmpd="sng" algn="ctr">
                      <a:solidFill>
                        <a:srgbClr val="C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66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47328" behindDoc="0" locked="0" layoutInCell="1" allowOverlap="1" wp14:anchorId="4CCB9555" wp14:editId="1A204E59">
                <wp:simplePos x="0" y="0"/>
                <wp:positionH relativeFrom="column">
                  <wp:posOffset>-491319</wp:posOffset>
                </wp:positionH>
                <wp:positionV relativeFrom="paragraph">
                  <wp:posOffset>1651379</wp:posOffset>
                </wp:positionV>
                <wp:extent cx="6687403" cy="3502025"/>
                <wp:effectExtent l="0" t="0" r="0" b="3175"/>
                <wp:wrapNone/>
                <wp:docPr id="80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7403" cy="3502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D72A27F" w14:textId="0890A79C" w:rsidR="00467B3F" w:rsidRPr="00467B3F" w:rsidRDefault="00D92D8E" w:rsidP="00735237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fter completing the application (Step 1) on the One DHS Customer Portal</w:t>
                            </w:r>
                            <w:r w:rsidR="00D3569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at </w:t>
                            </w:r>
                            <w:proofErr w:type="gramStart"/>
                            <w:r w:rsidR="00D35699" w:rsidRPr="00E62AC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OneDhs.Tn.Gov</w:t>
                            </w:r>
                            <w:proofErr w:type="gramEnd"/>
                            <w:r w:rsidR="00D3569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, p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roceed to </w:t>
                            </w:r>
                            <w:r w:rsidRPr="002D4516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tep 2: Uploading Documents</w:t>
                            </w:r>
                            <w:r w:rsidR="003B122C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o </w:t>
                            </w:r>
                            <w:r w:rsidR="00A9476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upload</w:t>
                            </w:r>
                            <w:r w:rsidR="002D4516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verification documents</w:t>
                            </w:r>
                            <w:r w:rsidR="00A9476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individually or as a single file</w:t>
                            </w:r>
                            <w:r w:rsidR="00A9476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o</w:t>
                            </w:r>
                            <w:r w:rsidR="00A9476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n the </w:t>
                            </w:r>
                            <w:r w:rsidR="00A9476F" w:rsidRPr="003B122C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Upload</w:t>
                            </w:r>
                            <w:r w:rsidR="00A9476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A9476F" w:rsidRPr="003B122C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Documents</w:t>
                            </w:r>
                            <w:r w:rsidR="00A9476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page.  </w:t>
                            </w:r>
                          </w:p>
                          <w:p w14:paraId="30EF55B5" w14:textId="71B227D6" w:rsidR="00A82A24" w:rsidRPr="00A82A24" w:rsidRDefault="00E56049" w:rsidP="00A82A2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</w:pPr>
                            <w:r w:rsidRPr="00E5604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Using the </w:t>
                            </w:r>
                            <w:r w:rsidR="003B122C" w:rsidRPr="00E5604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drop-down</w:t>
                            </w:r>
                            <w:r w:rsidRPr="00E5604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menu, s</w:t>
                            </w:r>
                            <w:r w:rsidR="00467B3F" w:rsidRPr="00E5604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elect</w:t>
                            </w:r>
                            <w:r w:rsidR="00467B3F" w:rsidRPr="00A82A24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he </w:t>
                            </w:r>
                            <w:r w:rsidR="00A82A24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appropriate </w:t>
                            </w:r>
                            <w:r w:rsidRPr="003B122C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Individual</w:t>
                            </w:r>
                            <w:r w:rsidR="003B122C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A82A24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option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.</w:t>
                            </w:r>
                            <w:r w:rsidR="00A82A24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211CAAC6" w14:textId="48BA5936" w:rsidR="00A82A24" w:rsidRDefault="00E56049" w:rsidP="00A82A2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</w:t>
                            </w:r>
                            <w:r w:rsidR="00A82A24" w:rsidRP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elect the </w:t>
                            </w:r>
                            <w:r w:rsidR="00A82A24" w:rsidRPr="003B122C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Type of Document</w:t>
                            </w:r>
                            <w:r w:rsidR="00A82A24" w:rsidRP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o be uploaded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from the </w:t>
                            </w:r>
                            <w:r w:rsidRPr="003B122C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Document Type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drop down menu</w:t>
                            </w:r>
                            <w:r w:rsidR="00A82A24" w:rsidRP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If you 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intend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o upload all verification documents as a single file, </w:t>
                            </w:r>
                            <w:r w:rsidR="003B122C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use the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check box to acknowledge </w:t>
                            </w:r>
                            <w:r w:rsidRPr="00A9476F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“I have uploaded all my verifications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” in a single document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option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.</w:t>
                            </w:r>
                          </w:p>
                          <w:p w14:paraId="4478AF1D" w14:textId="0D82DDF1" w:rsidR="00A82A24" w:rsidRDefault="00A82A24" w:rsidP="00A82A2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0E3BD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elect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he </w:t>
                            </w:r>
                            <w:r w:rsidRPr="00A82A24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Choose File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966765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button 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nd f</w:t>
                            </w:r>
                            <w:r w:rsidRPr="005E0FBD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ollow the prompts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o </w:t>
                            </w:r>
                            <w:r w:rsidR="00966765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upload</w:t>
                            </w:r>
                            <w:r w:rsidRPr="005E0FBD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he file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from your </w:t>
                            </w:r>
                            <w:r w:rsidR="00966765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device </w:t>
                            </w:r>
                            <w:r w:rsidR="00966765" w:rsidRPr="00324E8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Or, </w:t>
                            </w:r>
                            <w:r w:rsidR="00966765" w:rsidRP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if using a smart phone,</w:t>
                            </w:r>
                            <w:r w:rsidR="00966765" w:rsidRPr="00324E8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966765" w:rsidRP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follow the prompts to take a photo of the document to be uploaded.</w:t>
                            </w:r>
                            <w:r w:rsidR="00C53ACA" w:rsidRPr="00C53ACA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C53ACA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Once the document is uploaded, it will appear on the page.</w:t>
                            </w:r>
                            <w:r w:rsidR="00C53ACA" w:rsidRPr="00C53ACA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C53ACA" w:rsidRPr="00324E8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dditional documents can be uploaded</w:t>
                            </w:r>
                            <w:r w:rsidR="00C53ACA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by repeating Step 4.</w:t>
                            </w:r>
                          </w:p>
                          <w:p w14:paraId="3B49C196" w14:textId="40C181A2" w:rsidR="00C53ACA" w:rsidRPr="00C53ACA" w:rsidRDefault="00C53ACA" w:rsidP="00C53ACA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After uploading </w:t>
                            </w:r>
                            <w:r w:rsidR="00F21168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the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document(s), </w:t>
                            </w:r>
                            <w:r w:rsidRPr="000E3BDF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select</w:t>
                            </w:r>
                            <w:r w:rsidRPr="000E3BDF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Pr="00324E88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Submit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 xml:space="preserve">. 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You may view a list of uploaded documents </w:t>
                            </w:r>
                            <w:r w:rsidR="002D4516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under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he </w:t>
                            </w:r>
                            <w:r w:rsidRPr="00DF3F69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:u w:val="single"/>
                                <w14:ligatures w14:val="none"/>
                              </w:rPr>
                              <w:t>My Submissions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ab. 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29D9444A" w14:textId="7E1CBEE8" w:rsidR="00C53ACA" w:rsidRPr="00DF3F69" w:rsidRDefault="00C53ACA" w:rsidP="00C53ACA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In </w:t>
                            </w:r>
                            <w:proofErr w:type="gramStart"/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ddition</w:t>
                            </w:r>
                            <w:proofErr w:type="gramEnd"/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2D4516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completing 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the application</w:t>
                            </w:r>
                            <w:r w:rsidR="002D4516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2D4516" w:rsidRPr="0072109B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(Step 1)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and uploading documents</w:t>
                            </w:r>
                            <w:r w:rsidR="002D4516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2D4516" w:rsidRPr="0072109B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(Step 2)</w:t>
                            </w:r>
                            <w:r w:rsidRPr="0072109B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,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you will likely be required to conduct an Eligibility Interview</w:t>
                            </w:r>
                            <w:r w:rsidR="002D4516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to receive services</w:t>
                            </w:r>
                            <w:r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</w:t>
                            </w:r>
                            <w:r w:rsidR="00FB2D92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After receiving your application, y</w:t>
                            </w:r>
                            <w:r w:rsidR="00D3569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our case worker will contact you within 10 days</w:t>
                            </w:r>
                            <w:r w:rsidR="00FB2D92" w:rsidRPr="00FB2D92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 </w:t>
                            </w:r>
                            <w:r w:rsidR="00FB2D92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>regarding the interview</w:t>
                            </w:r>
                            <w:r w:rsidR="00D35699">
                              <w:rPr>
                                <w:rFonts w:ascii="Open Sans" w:hAnsi="Open Sans" w:cs="Open Sans"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  <w:t xml:space="preserve">. </w:t>
                            </w:r>
                          </w:p>
                          <w:p w14:paraId="3681B00E" w14:textId="52C06892" w:rsidR="000E3BDF" w:rsidRPr="00C53ACA" w:rsidRDefault="000E3BDF" w:rsidP="00C53ACA">
                            <w:pPr>
                              <w:widowControl w:val="0"/>
                              <w:spacing w:line="276" w:lineRule="auto"/>
                              <w:ind w:left="360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</w:p>
                          <w:p w14:paraId="2AA68FAA" w14:textId="1F5FDA63" w:rsidR="00735237" w:rsidRPr="00324E88" w:rsidRDefault="00735237" w:rsidP="00A9476F">
                            <w:pPr>
                              <w:pStyle w:val="ListParagraph"/>
                              <w:widowControl w:val="0"/>
                              <w:spacing w:line="276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pacing w:val="-18"/>
                                <w:sz w:val="23"/>
                                <w:szCs w:val="23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CB9555" id="Text Box 80" o:spid="_x0000_s1035" type="#_x0000_t202" style="position:absolute;margin-left:-38.7pt;margin-top:130.05pt;width:526.55pt;height:275.75pt;z-index:2517473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" filled="f" fillcolor="#5b9bd5" stroked="f" strokecolor="black [0]" strokeweight="2pt">
                <v:textbox inset="2.88pt,2.88pt,2.88pt,2.88pt">
                  <w:txbxContent>
                    <w:p w14:paraId="4D72A27F" w14:textId="0890A79C" w:rsidR="00467B3F" w:rsidRPr="00467B3F" w:rsidRDefault="00D92D8E" w:rsidP="00735237">
                      <w:pPr>
                        <w:pStyle w:val="ListParagraph"/>
                        <w:widowControl w:val="0"/>
                        <w:numPr>
                          <w:ilvl w:val="0"/>
                          <w:numId w:val="15"/>
                        </w:numPr>
                        <w:spacing w:line="276" w:lineRule="auto"/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</w:pP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fter completing the application (Step 1) on the One DHS Customer Portal</w:t>
                      </w:r>
                      <w:r w:rsidR="00D3569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at </w:t>
                      </w:r>
                      <w:proofErr w:type="gramStart"/>
                      <w:r w:rsidR="00D35699" w:rsidRPr="00E62AC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OneDhs.Tn.Gov</w:t>
                      </w:r>
                      <w:proofErr w:type="gramEnd"/>
                      <w:r w:rsidR="00D3569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, p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roceed to </w:t>
                      </w:r>
                      <w:r w:rsidRPr="002D4516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tep 2: Uploading Documents</w:t>
                      </w:r>
                      <w:r w:rsidR="003B122C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o </w:t>
                      </w:r>
                      <w:r w:rsidR="00A9476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upload</w:t>
                      </w:r>
                      <w:r w:rsidR="002D4516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verification documents</w:t>
                      </w:r>
                      <w:r w:rsidR="00A9476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individually or as a single file</w:t>
                      </w:r>
                      <w:r w:rsidR="00A9476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o</w:t>
                      </w:r>
                      <w:r w:rsidR="00A9476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n the </w:t>
                      </w:r>
                      <w:r w:rsidR="00A9476F" w:rsidRPr="003B122C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Upload</w:t>
                      </w:r>
                      <w:r w:rsidR="00A9476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A9476F" w:rsidRPr="003B122C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Documents</w:t>
                      </w:r>
                      <w:r w:rsidR="00A9476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page.  </w:t>
                      </w:r>
                    </w:p>
                    <w:p w14:paraId="30EF55B5" w14:textId="71B227D6" w:rsidR="00A82A24" w:rsidRPr="00A82A24" w:rsidRDefault="00E56049" w:rsidP="00A82A24">
                      <w:pPr>
                        <w:pStyle w:val="ListParagraph"/>
                        <w:widowControl w:val="0"/>
                        <w:numPr>
                          <w:ilvl w:val="0"/>
                          <w:numId w:val="15"/>
                        </w:numPr>
                        <w:spacing w:line="276" w:lineRule="auto"/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</w:pPr>
                      <w:r w:rsidRPr="00E5604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Using the </w:t>
                      </w:r>
                      <w:r w:rsidR="003B122C" w:rsidRPr="00E5604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drop-down</w:t>
                      </w:r>
                      <w:r w:rsidRPr="00E5604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menu, s</w:t>
                      </w:r>
                      <w:r w:rsidR="00467B3F" w:rsidRPr="00E5604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elect</w:t>
                      </w:r>
                      <w:r w:rsidR="00467B3F" w:rsidRPr="00A82A24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he </w:t>
                      </w:r>
                      <w:r w:rsidR="00A82A24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appropriate </w:t>
                      </w:r>
                      <w:r w:rsidRPr="003B122C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Individual</w:t>
                      </w:r>
                      <w:r w:rsidR="003B122C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A82A24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option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.</w:t>
                      </w:r>
                      <w:r w:rsidR="00A82A24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</w:p>
                    <w:p w14:paraId="211CAAC6" w14:textId="48BA5936" w:rsidR="00A82A24" w:rsidRDefault="00E56049" w:rsidP="00A82A24">
                      <w:pPr>
                        <w:pStyle w:val="ListParagraph"/>
                        <w:widowControl w:val="0"/>
                        <w:numPr>
                          <w:ilvl w:val="0"/>
                          <w:numId w:val="15"/>
                        </w:numPr>
                        <w:spacing w:line="276" w:lineRule="auto"/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</w:t>
                      </w:r>
                      <w:r w:rsidR="00A82A24" w:rsidRP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elect the </w:t>
                      </w:r>
                      <w:r w:rsidR="00A82A24" w:rsidRPr="003B122C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Type of Document</w:t>
                      </w:r>
                      <w:r w:rsidR="00A82A24" w:rsidRP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o be uploaded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from the </w:t>
                      </w:r>
                      <w:r w:rsidRPr="003B122C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Document Type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drop down menu</w:t>
                      </w:r>
                      <w:r w:rsidR="00A82A24" w:rsidRP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If you 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intend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o upload all verification documents as a single file, </w:t>
                      </w:r>
                      <w:r w:rsidR="003B122C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use the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check box to acknowledge </w:t>
                      </w:r>
                      <w:r w:rsidRPr="00A9476F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“I have uploaded all my verifications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” in a single document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option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.</w:t>
                      </w:r>
                    </w:p>
                    <w:p w14:paraId="4478AF1D" w14:textId="0D82DDF1" w:rsidR="00A82A24" w:rsidRDefault="00A82A24" w:rsidP="00A82A24">
                      <w:pPr>
                        <w:pStyle w:val="ListParagraph"/>
                        <w:widowControl w:val="0"/>
                        <w:numPr>
                          <w:ilvl w:val="0"/>
                          <w:numId w:val="15"/>
                        </w:numPr>
                        <w:spacing w:line="276" w:lineRule="auto"/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 w:rsidRPr="000E3BD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elect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he </w:t>
                      </w:r>
                      <w:r w:rsidRPr="00A82A24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Choose File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966765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button 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nd f</w:t>
                      </w:r>
                      <w:r w:rsidRPr="005E0FBD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ollow the prompts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o </w:t>
                      </w:r>
                      <w:r w:rsidR="00966765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upload</w:t>
                      </w:r>
                      <w:r w:rsidRPr="005E0FBD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he file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from your </w:t>
                      </w:r>
                      <w:r w:rsidR="00966765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device </w:t>
                      </w:r>
                      <w:r w:rsidR="00966765" w:rsidRPr="00324E8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Or, </w:t>
                      </w:r>
                      <w:r w:rsidR="00966765" w:rsidRP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if using a smart phone,</w:t>
                      </w:r>
                      <w:r w:rsidR="00966765" w:rsidRPr="00324E8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966765" w:rsidRP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follow the prompts to take a photo of the document to be uploaded.</w:t>
                      </w:r>
                      <w:r w:rsidR="00C53ACA" w:rsidRPr="00C53ACA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C53ACA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Once the document is uploaded, it will appear on the page.</w:t>
                      </w:r>
                      <w:r w:rsidR="00C53ACA" w:rsidRPr="00C53ACA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C53ACA" w:rsidRPr="00324E8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dditional documents can be uploaded</w:t>
                      </w:r>
                      <w:r w:rsidR="00C53ACA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by repeating Step 4.</w:t>
                      </w:r>
                    </w:p>
                    <w:p w14:paraId="3B49C196" w14:textId="40C181A2" w:rsidR="00C53ACA" w:rsidRPr="00C53ACA" w:rsidRDefault="00C53ACA" w:rsidP="00C53ACA">
                      <w:pPr>
                        <w:pStyle w:val="ListParagraph"/>
                        <w:widowControl w:val="0"/>
                        <w:numPr>
                          <w:ilvl w:val="0"/>
                          <w:numId w:val="15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After uploading </w:t>
                      </w:r>
                      <w:r w:rsidR="00F21168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the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document(s), </w:t>
                      </w:r>
                      <w:r w:rsidRPr="000E3BDF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select</w:t>
                      </w:r>
                      <w:r w:rsidRPr="000E3BDF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Pr="00324E88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Submit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 xml:space="preserve">. 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You may view a list of uploaded documents </w:t>
                      </w:r>
                      <w:r w:rsidR="002D4516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under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he </w:t>
                      </w:r>
                      <w:r w:rsidRPr="00DF3F69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:u w:val="single"/>
                          <w14:ligatures w14:val="none"/>
                        </w:rPr>
                        <w:t>My Submissions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ab. 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</w:p>
                    <w:p w14:paraId="29D9444A" w14:textId="7E1CBEE8" w:rsidR="00C53ACA" w:rsidRPr="00DF3F69" w:rsidRDefault="00C53ACA" w:rsidP="00C53ACA">
                      <w:pPr>
                        <w:pStyle w:val="ListParagraph"/>
                        <w:widowControl w:val="0"/>
                        <w:numPr>
                          <w:ilvl w:val="0"/>
                          <w:numId w:val="15"/>
                        </w:numPr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In </w:t>
                      </w:r>
                      <w:proofErr w:type="gramStart"/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ddition</w:t>
                      </w:r>
                      <w:proofErr w:type="gramEnd"/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2D4516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completing 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the application</w:t>
                      </w:r>
                      <w:r w:rsidR="002D4516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2D4516" w:rsidRPr="0072109B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(Step 1)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and uploading documents</w:t>
                      </w:r>
                      <w:r w:rsidR="002D4516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2D4516" w:rsidRPr="0072109B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(Step 2)</w:t>
                      </w:r>
                      <w:r w:rsidRPr="0072109B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,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you will likely be required to conduct an Eligibility Interview</w:t>
                      </w:r>
                      <w:r w:rsidR="002D4516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to receive services</w:t>
                      </w:r>
                      <w:r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</w:t>
                      </w:r>
                      <w:r w:rsidR="00FB2D92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After receiving your application, y</w:t>
                      </w:r>
                      <w:r w:rsidR="00D3569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our case worker will contact you within 10 days</w:t>
                      </w:r>
                      <w:r w:rsidR="00FB2D92" w:rsidRPr="00FB2D92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 </w:t>
                      </w:r>
                      <w:r w:rsidR="00FB2D92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>regarding the interview</w:t>
                      </w:r>
                      <w:r w:rsidR="00D35699">
                        <w:rPr>
                          <w:rFonts w:ascii="Open Sans" w:hAnsi="Open Sans" w:cs="Open Sans"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  <w:t xml:space="preserve">. </w:t>
                      </w:r>
                    </w:p>
                    <w:p w14:paraId="3681B00E" w14:textId="52C06892" w:rsidR="000E3BDF" w:rsidRPr="00C53ACA" w:rsidRDefault="000E3BDF" w:rsidP="00C53ACA">
                      <w:pPr>
                        <w:widowControl w:val="0"/>
                        <w:spacing w:line="276" w:lineRule="auto"/>
                        <w:ind w:left="360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</w:p>
                    <w:p w14:paraId="2AA68FAA" w14:textId="1F5FDA63" w:rsidR="00735237" w:rsidRPr="00324E88" w:rsidRDefault="00735237" w:rsidP="00A9476F">
                      <w:pPr>
                        <w:pStyle w:val="ListParagraph"/>
                        <w:widowControl w:val="0"/>
                        <w:spacing w:line="276" w:lineRule="auto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pacing w:val="-18"/>
                          <w:sz w:val="23"/>
                          <w:szCs w:val="23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4166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57568" behindDoc="0" locked="0" layoutInCell="1" allowOverlap="1" wp14:anchorId="0C8A785A" wp14:editId="646A61D4">
                <wp:simplePos x="0" y="0"/>
                <wp:positionH relativeFrom="column">
                  <wp:posOffset>-57283</wp:posOffset>
                </wp:positionH>
                <wp:positionV relativeFrom="paragraph">
                  <wp:posOffset>6934921</wp:posOffset>
                </wp:positionV>
                <wp:extent cx="6988627" cy="1587260"/>
                <wp:effectExtent l="0" t="0" r="3175" b="0"/>
                <wp:wrapNone/>
                <wp:docPr id="88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8627" cy="1587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BBD8630" w14:textId="41677C54" w:rsidR="00AD6A61" w:rsidRPr="00041669" w:rsidRDefault="00AD6A61" w:rsidP="00AD6A61">
                            <w:pPr>
                              <w:widowControl w:val="0"/>
                              <w:spacing w:after="0" w:line="300" w:lineRule="auto"/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 w:rsidRPr="00041669"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  <w:t xml:space="preserve">For </w:t>
                            </w:r>
                            <w:r w:rsidRPr="00041669"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  <w:t xml:space="preserve">Additional Help: </w:t>
                            </w:r>
                          </w:p>
                          <w:p w14:paraId="30D1E45D" w14:textId="77777777" w:rsidR="00AD6A61" w:rsidRPr="00041669" w:rsidRDefault="00AD6A61" w:rsidP="00AD6A61">
                            <w:pPr>
                              <w:widowControl w:val="0"/>
                              <w:spacing w:after="0" w:line="240" w:lineRule="auto"/>
                              <w:ind w:firstLine="360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041669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  <w:t>Call</w:t>
                            </w:r>
                          </w:p>
                          <w:p w14:paraId="7F328040" w14:textId="77777777" w:rsidR="00AD6A61" w:rsidRPr="00041669" w:rsidRDefault="00AD6A61" w:rsidP="00AD6A6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ind w:left="720"/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041669"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  <w:t>One DHS Contact Center: 833-772-TDHS (8347)</w:t>
                            </w:r>
                          </w:p>
                          <w:p w14:paraId="4F6F077E" w14:textId="77777777" w:rsidR="00AD6A61" w:rsidRPr="00041669" w:rsidRDefault="00AD6A61" w:rsidP="00AD6A6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ind w:left="720"/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041669"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  <w:t>Family Assistance Service Center at 866-311-4287 </w:t>
                            </w:r>
                          </w:p>
                          <w:p w14:paraId="717F4A82" w14:textId="77777777" w:rsidR="00AD6A61" w:rsidRPr="00041669" w:rsidRDefault="00AD6A61" w:rsidP="00AD6A6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ind w:left="720"/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041669"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  <w:t>Child Care Payment Assistance Unit at 833-740-1440</w:t>
                            </w:r>
                          </w:p>
                          <w:p w14:paraId="3B5A3FFC" w14:textId="77777777" w:rsidR="00AD6A61" w:rsidRPr="00041669" w:rsidRDefault="00AD6A61" w:rsidP="00AD6A61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</w:p>
                          <w:p w14:paraId="1055699C" w14:textId="77777777" w:rsidR="00AD6A61" w:rsidRPr="00041669" w:rsidRDefault="00AD6A61" w:rsidP="00AD6A61">
                            <w:pPr>
                              <w:widowControl w:val="0"/>
                              <w:spacing w:after="0" w:line="240" w:lineRule="auto"/>
                              <w:ind w:firstLine="360"/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</w:pPr>
                            <w:r w:rsidRPr="00041669">
                              <w:rPr>
                                <w:rFonts w:ascii="Open Sans" w:hAnsi="Open Sans" w:cs="Open Sans"/>
                                <w:b/>
                                <w:bCs/>
                                <w:color w:val="002060"/>
                                <w:sz w:val="23"/>
                                <w:szCs w:val="23"/>
                                <w14:ligatures w14:val="none"/>
                              </w:rPr>
                              <w:t xml:space="preserve">Visit: </w:t>
                            </w:r>
                            <w:hyperlink r:id="rId14" w:history="1">
                              <w:r w:rsidRPr="00041669">
                                <w:rPr>
                                  <w:rStyle w:val="Hyperlink"/>
                                  <w:rFonts w:ascii="Open Sans" w:hAnsi="Open Sans" w:cs="Open Sans"/>
                                  <w:color w:val="002060"/>
                                  <w:sz w:val="23"/>
                                  <w:szCs w:val="23"/>
                                  <w14:ligatures w14:val="none"/>
                                </w:rPr>
                                <w:t>Tn.Gov/Content/Tn/HumanServices/Apply-Online-Page/One-Dhs-Customer-Portal.html</w:t>
                              </w:r>
                            </w:hyperlink>
                          </w:p>
                          <w:p w14:paraId="18AC2F23" w14:textId="77777777" w:rsidR="00AD6A61" w:rsidRPr="00041669" w:rsidRDefault="00AD6A61" w:rsidP="00AD6A61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color w:val="002060"/>
                                <w:sz w:val="24"/>
                                <w:szCs w:val="24"/>
                                <w14:ligatures w14:val="none"/>
                              </w:rPr>
                            </w:pPr>
                          </w:p>
                          <w:p w14:paraId="37C14EF4" w14:textId="5572301A" w:rsidR="00AD6A61" w:rsidRPr="00041669" w:rsidRDefault="00AD6A61" w:rsidP="00AD6A61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color w:val="002060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041669">
                              <w:rPr>
                                <w:rFonts w:ascii="Open Sans" w:hAnsi="Open Sans" w:cs="Open Sans"/>
                                <w:color w:val="002060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0DFEB2D9" w14:textId="77777777" w:rsidR="00AD6A61" w:rsidRDefault="00AD6A61" w:rsidP="00AD6A61">
                            <w:pPr>
                              <w:widowControl w:val="0"/>
                              <w:spacing w:after="0" w:line="240" w:lineRule="auto"/>
                              <w:rPr>
                                <w:rStyle w:val="Hyperlink"/>
                                <w:rFonts w:ascii="Open Sans" w:hAnsi="Open Sans" w:cs="Open Sans"/>
                                <w:sz w:val="24"/>
                                <w:szCs w:val="24"/>
                                <w14:ligatures w14:val="none"/>
                              </w:rPr>
                            </w:pPr>
                          </w:p>
                          <w:p w14:paraId="7F1FD7E4" w14:textId="77777777" w:rsidR="00AD6A61" w:rsidRDefault="00AD6A61" w:rsidP="00AD6A61">
                            <w:pPr>
                              <w:widowControl w:val="0"/>
                              <w:spacing w:after="0" w:line="240" w:lineRule="auto"/>
                              <w:rPr>
                                <w:rStyle w:val="Hyperlink"/>
                                <w:rFonts w:ascii="Open Sans" w:hAnsi="Open Sans" w:cs="Open Sans"/>
                                <w:sz w:val="24"/>
                                <w:szCs w:val="24"/>
                                <w14:ligatures w14:val="none"/>
                              </w:rPr>
                            </w:pPr>
                          </w:p>
                          <w:p w14:paraId="03AA345A" w14:textId="77777777" w:rsidR="00AD6A61" w:rsidRPr="00EE0F9F" w:rsidRDefault="00AD6A61" w:rsidP="00AD6A61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sz w:val="24"/>
                                <w:szCs w:val="24"/>
                                <w14:ligatures w14:val="none"/>
                              </w:rPr>
                            </w:pPr>
                          </w:p>
                          <w:p w14:paraId="33A7112D" w14:textId="77777777" w:rsidR="00AD6A61" w:rsidRDefault="00AD6A61" w:rsidP="00AD6A61">
                            <w:pPr>
                              <w:widowControl w:val="0"/>
                              <w:spacing w:after="0" w:line="300" w:lineRule="auto"/>
                              <w:rPr>
                                <w:rFonts w:ascii="Open Sans" w:hAnsi="Open Sans" w:cs="Open Sans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2B4AB2D5" w14:textId="77777777" w:rsidR="00AD6A61" w:rsidRDefault="00AD6A61" w:rsidP="00AD6A61">
                            <w:pPr>
                              <w:widowControl w:val="0"/>
                              <w:spacing w:after="0" w:line="30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154B7D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154B7D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A785A" id="Text Box 88" o:spid="_x0000_s1036" type="#_x0000_t202" style="position:absolute;margin-left:-4.5pt;margin-top:546.05pt;width:550.3pt;height:125pt;z-index:2517575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" filled="f" fillcolor="#5b9bd5" stroked="f" strokecolor="black [0]" strokeweight="2pt">
                <v:textbox inset="2.88pt,2.88pt,2.88pt,2.88pt">
                  <w:txbxContent>
                    <w:p w14:paraId="7BBD8630" w14:textId="41677C54" w:rsidR="00AD6A61" w:rsidRPr="00041669" w:rsidRDefault="00AD6A61" w:rsidP="00AD6A61">
                      <w:pPr>
                        <w:widowControl w:val="0"/>
                        <w:spacing w:after="0" w:line="300" w:lineRule="auto"/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</w:pPr>
                      <w:r w:rsidRPr="00041669"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  <w:t xml:space="preserve">For </w:t>
                      </w:r>
                      <w:r w:rsidRPr="00041669"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  <w:t xml:space="preserve">Additional Help: </w:t>
                      </w:r>
                    </w:p>
                    <w:p w14:paraId="30D1E45D" w14:textId="77777777" w:rsidR="00AD6A61" w:rsidRPr="00041669" w:rsidRDefault="00AD6A61" w:rsidP="00AD6A61">
                      <w:pPr>
                        <w:widowControl w:val="0"/>
                        <w:spacing w:after="0" w:line="240" w:lineRule="auto"/>
                        <w:ind w:firstLine="360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  <w:r w:rsidRPr="00041669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z w:val="23"/>
                          <w:szCs w:val="23"/>
                          <w14:ligatures w14:val="none"/>
                        </w:rPr>
                        <w:t>Call</w:t>
                      </w:r>
                    </w:p>
                    <w:p w14:paraId="7F328040" w14:textId="77777777" w:rsidR="00AD6A61" w:rsidRPr="00041669" w:rsidRDefault="00AD6A61" w:rsidP="00AD6A61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spacing w:after="0" w:line="240" w:lineRule="auto"/>
                        <w:ind w:left="720"/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  <w:r w:rsidRPr="00041669"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  <w14:ligatures w14:val="none"/>
                        </w:rPr>
                        <w:t>One DHS Contact Center: 833-772-TDHS (8347)</w:t>
                      </w:r>
                    </w:p>
                    <w:p w14:paraId="4F6F077E" w14:textId="77777777" w:rsidR="00AD6A61" w:rsidRPr="00041669" w:rsidRDefault="00AD6A61" w:rsidP="00AD6A61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spacing w:after="0" w:line="240" w:lineRule="auto"/>
                        <w:ind w:left="720"/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  <w:r w:rsidRPr="00041669"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  <w14:ligatures w14:val="none"/>
                        </w:rPr>
                        <w:t>Family Assistance Service Center at 866-311-4287 </w:t>
                      </w:r>
                    </w:p>
                    <w:p w14:paraId="717F4A82" w14:textId="77777777" w:rsidR="00AD6A61" w:rsidRPr="00041669" w:rsidRDefault="00AD6A61" w:rsidP="00AD6A61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spacing w:after="0" w:line="240" w:lineRule="auto"/>
                        <w:ind w:left="720"/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  <w:r w:rsidRPr="00041669"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  <w14:ligatures w14:val="none"/>
                        </w:rPr>
                        <w:t>Child Care Payment Assistance Unit at 833-740-1440</w:t>
                      </w:r>
                    </w:p>
                    <w:p w14:paraId="3B5A3FFC" w14:textId="77777777" w:rsidR="00AD6A61" w:rsidRPr="00041669" w:rsidRDefault="00AD6A61" w:rsidP="00AD6A61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</w:p>
                    <w:p w14:paraId="1055699C" w14:textId="77777777" w:rsidR="00AD6A61" w:rsidRPr="00041669" w:rsidRDefault="00AD6A61" w:rsidP="00AD6A61">
                      <w:pPr>
                        <w:widowControl w:val="0"/>
                        <w:spacing w:after="0" w:line="240" w:lineRule="auto"/>
                        <w:ind w:firstLine="360"/>
                        <w:rPr>
                          <w:rFonts w:ascii="Open Sans" w:hAnsi="Open Sans" w:cs="Open Sans"/>
                          <w:b/>
                          <w:bCs/>
                          <w:color w:val="002060"/>
                          <w:sz w:val="23"/>
                          <w:szCs w:val="23"/>
                          <w14:ligatures w14:val="none"/>
                        </w:rPr>
                      </w:pPr>
                      <w:r w:rsidRPr="00041669">
                        <w:rPr>
                          <w:rFonts w:ascii="Open Sans" w:hAnsi="Open Sans" w:cs="Open Sans"/>
                          <w:b/>
                          <w:bCs/>
                          <w:color w:val="002060"/>
                          <w:sz w:val="23"/>
                          <w:szCs w:val="23"/>
                          <w14:ligatures w14:val="none"/>
                        </w:rPr>
                        <w:t xml:space="preserve">Visit: </w:t>
                      </w:r>
                      <w:hyperlink r:id="rId15" w:history="1">
                        <w:r w:rsidRPr="00041669">
                          <w:rPr>
                            <w:rStyle w:val="Hyperlink"/>
                            <w:rFonts w:ascii="Open Sans" w:hAnsi="Open Sans" w:cs="Open Sans"/>
                            <w:color w:val="002060"/>
                            <w:sz w:val="23"/>
                            <w:szCs w:val="23"/>
                            <w14:ligatures w14:val="none"/>
                          </w:rPr>
                          <w:t>Tn.Gov/Content/Tn/HumanServices/Apply-Online-Page/One-Dhs-Customer-Portal.html</w:t>
                        </w:r>
                      </w:hyperlink>
                    </w:p>
                    <w:p w14:paraId="18AC2F23" w14:textId="77777777" w:rsidR="00AD6A61" w:rsidRPr="00041669" w:rsidRDefault="00AD6A61" w:rsidP="00AD6A61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color w:val="002060"/>
                          <w:sz w:val="24"/>
                          <w:szCs w:val="24"/>
                          <w14:ligatures w14:val="none"/>
                        </w:rPr>
                      </w:pPr>
                    </w:p>
                    <w:p w14:paraId="37C14EF4" w14:textId="5572301A" w:rsidR="00AD6A61" w:rsidRPr="00041669" w:rsidRDefault="00AD6A61" w:rsidP="00AD6A61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color w:val="002060"/>
                          <w:sz w:val="24"/>
                          <w:szCs w:val="24"/>
                          <w14:ligatures w14:val="none"/>
                        </w:rPr>
                      </w:pPr>
                      <w:r w:rsidRPr="00041669">
                        <w:rPr>
                          <w:rFonts w:ascii="Open Sans" w:hAnsi="Open Sans" w:cs="Open Sans"/>
                          <w:color w:val="002060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0DFEB2D9" w14:textId="77777777" w:rsidR="00AD6A61" w:rsidRDefault="00AD6A61" w:rsidP="00AD6A61">
                      <w:pPr>
                        <w:widowControl w:val="0"/>
                        <w:spacing w:after="0" w:line="240" w:lineRule="auto"/>
                        <w:rPr>
                          <w:rStyle w:val="Hyperlink"/>
                          <w:rFonts w:ascii="Open Sans" w:hAnsi="Open Sans" w:cs="Open Sans"/>
                          <w:sz w:val="24"/>
                          <w:szCs w:val="24"/>
                          <w14:ligatures w14:val="none"/>
                        </w:rPr>
                      </w:pPr>
                    </w:p>
                    <w:p w14:paraId="7F1FD7E4" w14:textId="77777777" w:rsidR="00AD6A61" w:rsidRDefault="00AD6A61" w:rsidP="00AD6A61">
                      <w:pPr>
                        <w:widowControl w:val="0"/>
                        <w:spacing w:after="0" w:line="240" w:lineRule="auto"/>
                        <w:rPr>
                          <w:rStyle w:val="Hyperlink"/>
                          <w:rFonts w:ascii="Open Sans" w:hAnsi="Open Sans" w:cs="Open Sans"/>
                          <w:sz w:val="24"/>
                          <w:szCs w:val="24"/>
                          <w14:ligatures w14:val="none"/>
                        </w:rPr>
                      </w:pPr>
                    </w:p>
                    <w:p w14:paraId="03AA345A" w14:textId="77777777" w:rsidR="00AD6A61" w:rsidRPr="00EE0F9F" w:rsidRDefault="00AD6A61" w:rsidP="00AD6A61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sz w:val="24"/>
                          <w:szCs w:val="24"/>
                          <w14:ligatures w14:val="none"/>
                        </w:rPr>
                      </w:pPr>
                    </w:p>
                    <w:p w14:paraId="33A7112D" w14:textId="77777777" w:rsidR="00AD6A61" w:rsidRDefault="00AD6A61" w:rsidP="00AD6A61">
                      <w:pPr>
                        <w:widowControl w:val="0"/>
                        <w:spacing w:after="0" w:line="300" w:lineRule="auto"/>
                        <w:rPr>
                          <w:rFonts w:ascii="Open Sans" w:hAnsi="Open Sans" w:cs="Open Sans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Open Sans" w:hAnsi="Open Sans" w:cs="Open Sans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2B4AB2D5" w14:textId="77777777" w:rsidR="00AD6A61" w:rsidRDefault="00AD6A61" w:rsidP="00AD6A61">
                      <w:pPr>
                        <w:widowControl w:val="0"/>
                        <w:spacing w:after="0" w:line="300" w:lineRule="auto"/>
                        <w:rPr>
                          <w:rFonts w:ascii="Open Sans" w:hAnsi="Open Sans" w:cs="Open Sans"/>
                          <w:b/>
                          <w:bCs/>
                          <w:color w:val="154B7D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color w:val="154B7D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04166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60640" behindDoc="0" locked="0" layoutInCell="1" allowOverlap="1" wp14:anchorId="65CF356F" wp14:editId="6037F661">
            <wp:simplePos x="0" y="0"/>
            <wp:positionH relativeFrom="column">
              <wp:posOffset>6202680</wp:posOffset>
            </wp:positionH>
            <wp:positionV relativeFrom="paragraph">
              <wp:posOffset>8608695</wp:posOffset>
            </wp:positionV>
            <wp:extent cx="194310" cy="194945"/>
            <wp:effectExtent l="0" t="0" r="0" b="0"/>
            <wp:wrapNone/>
            <wp:docPr id="90" name="Picture 90" descr="Linked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LinkedIn Logo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" cy="19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66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62688" behindDoc="0" locked="0" layoutInCell="1" allowOverlap="1" wp14:anchorId="62CF4DAD" wp14:editId="5DF3C473">
            <wp:simplePos x="0" y="0"/>
            <wp:positionH relativeFrom="column">
              <wp:posOffset>5937250</wp:posOffset>
            </wp:positionH>
            <wp:positionV relativeFrom="paragraph">
              <wp:posOffset>8609330</wp:posOffset>
            </wp:positionV>
            <wp:extent cx="210185" cy="210820"/>
            <wp:effectExtent l="0" t="0" r="0" b="0"/>
            <wp:wrapNone/>
            <wp:docPr id="92" name="Picture 92" descr="YouTub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YouTube logo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" cy="21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66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61664" behindDoc="0" locked="0" layoutInCell="1" allowOverlap="1" wp14:anchorId="4CAEE726" wp14:editId="6BC4481E">
            <wp:simplePos x="0" y="0"/>
            <wp:positionH relativeFrom="column">
              <wp:posOffset>5711825</wp:posOffset>
            </wp:positionH>
            <wp:positionV relativeFrom="paragraph">
              <wp:posOffset>8608060</wp:posOffset>
            </wp:positionV>
            <wp:extent cx="210185" cy="210820"/>
            <wp:effectExtent l="0" t="0" r="0" b="0"/>
            <wp:wrapNone/>
            <wp:docPr id="91" name="Picture 91" descr="Twitt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witter logo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" cy="21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66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63712" behindDoc="0" locked="0" layoutInCell="1" allowOverlap="1" wp14:anchorId="51C6E05C" wp14:editId="640F86A8">
            <wp:simplePos x="0" y="0"/>
            <wp:positionH relativeFrom="column">
              <wp:posOffset>5503545</wp:posOffset>
            </wp:positionH>
            <wp:positionV relativeFrom="paragraph">
              <wp:posOffset>8612876</wp:posOffset>
            </wp:positionV>
            <wp:extent cx="210185" cy="210820"/>
            <wp:effectExtent l="0" t="0" r="0" b="0"/>
            <wp:wrapNone/>
            <wp:docPr id="93" name="Picture 93" descr="Faceboo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Facebook logo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" cy="21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166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59616" behindDoc="0" locked="0" layoutInCell="1" allowOverlap="1" wp14:anchorId="5937AA19" wp14:editId="42ADBA44">
                <wp:simplePos x="0" y="0"/>
                <wp:positionH relativeFrom="column">
                  <wp:posOffset>3682557</wp:posOffset>
                </wp:positionH>
                <wp:positionV relativeFrom="paragraph">
                  <wp:posOffset>8600177</wp:posOffset>
                </wp:positionV>
                <wp:extent cx="1906438" cy="398145"/>
                <wp:effectExtent l="0" t="0" r="0" b="1905"/>
                <wp:wrapNone/>
                <wp:docPr id="89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438" cy="398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FAE5619" w14:textId="03198D44" w:rsidR="00AD6A61" w:rsidRDefault="00AD6A61" w:rsidP="00AD6A61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777777"/>
                                <w14:ligatures w14:val="none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777777"/>
                                <w14:ligatures w14:val="none"/>
                              </w:rPr>
                              <w:t>Follow @TNHumanService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37AA19" id="Text Box 89" o:spid="_x0000_s1037" type="#_x0000_t202" style="position:absolute;margin-left:289.95pt;margin-top:677.2pt;width:150.1pt;height:31.35pt;z-index:2517596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" filled="f" fillcolor="#5b9bd5" stroked="f" strokecolor="black [0]" strokeweight="2pt">
                <v:textbox inset="2.88pt,2.88pt,2.88pt,2.88pt">
                  <w:txbxContent>
                    <w:p w14:paraId="4FAE5619" w14:textId="03198D44" w:rsidR="00AD6A61" w:rsidRDefault="00AD6A61" w:rsidP="00AD6A61">
                      <w:pPr>
                        <w:widowControl w:val="0"/>
                        <w:spacing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777777"/>
                          <w14:ligatures w14:val="none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color w:val="777777"/>
                          <w14:ligatures w14:val="none"/>
                        </w:rPr>
                        <w:t>Follow @TNHumanServices</w:t>
                      </w:r>
                    </w:p>
                  </w:txbxContent>
                </v:textbox>
              </v:shape>
            </w:pict>
          </mc:Fallback>
        </mc:AlternateContent>
      </w:r>
      <w:r w:rsidR="00AD6A61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54496" behindDoc="0" locked="0" layoutInCell="1" allowOverlap="1" wp14:anchorId="34014DE4" wp14:editId="69331502">
                <wp:simplePos x="0" y="0"/>
                <wp:positionH relativeFrom="column">
                  <wp:posOffset>-52716</wp:posOffset>
                </wp:positionH>
                <wp:positionV relativeFrom="paragraph">
                  <wp:posOffset>5218430</wp:posOffset>
                </wp:positionV>
                <wp:extent cx="5708698" cy="603250"/>
                <wp:effectExtent l="0" t="0" r="6350" b="6350"/>
                <wp:wrapNone/>
                <wp:docPr id="81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98" cy="603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D4E1DC" w14:textId="5890F060" w:rsidR="00FB2D92" w:rsidRPr="00FE0CEE" w:rsidRDefault="00FB2D92" w:rsidP="00FB2D92">
                            <w:pPr>
                              <w:widowControl w:val="0"/>
                              <w:spacing w:after="0" w:line="300" w:lineRule="auto"/>
                              <w:rPr>
                                <w:rFonts w:ascii="PermianSlabSerifTypeface" w:hAnsi="PermianSlabSerifTypeface" w:cs="Open Sans"/>
                                <w:color w:val="002060"/>
                                <w:spacing w:val="-6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 w:rsidRPr="00FE0CEE"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  <w:t>The One DHS Customer Portal makes it easy</w:t>
                            </w:r>
                            <w:r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  <w:t xml:space="preserve"> fo</w:t>
                            </w:r>
                            <w:r w:rsidR="00AD6A61"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  <w:t>r Te</w:t>
                            </w:r>
                            <w:r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  <w:t xml:space="preserve">nnessee Department of Human Services (TDHS) </w:t>
                            </w:r>
                            <w:r w:rsidR="00253FF6">
                              <w:rPr>
                                <w:rFonts w:ascii="PermianSlabSerifTypeface" w:hAnsi="PermianSlabSerifTypeface" w:cs="Open Sans"/>
                                <w:b/>
                                <w:bCs/>
                                <w:color w:val="002060"/>
                                <w:spacing w:val="-20"/>
                                <w:sz w:val="28"/>
                                <w:szCs w:val="28"/>
                                <w14:ligatures w14:val="none"/>
                              </w:rPr>
                              <w:t>customers to:</w:t>
                            </w:r>
                          </w:p>
                          <w:p w14:paraId="64E9980D" w14:textId="77777777" w:rsidR="00FB2D92" w:rsidRPr="00FE0CEE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FE0CEE">
                              <w:rPr>
                                <w:rFonts w:ascii="Open Sans" w:hAnsi="Open Sans" w:cs="Open Sans"/>
                                <w:color w:val="002060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Apply for benefits</w:t>
                            </w:r>
                          </w:p>
                          <w:p w14:paraId="707B1079" w14:textId="77777777" w:rsidR="00FB2D92" w:rsidRPr="00643567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643567"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Upload, submit, and view documents related to services</w:t>
                            </w:r>
                          </w:p>
                          <w:p w14:paraId="3C33E56C" w14:textId="77777777" w:rsidR="00FB2D92" w:rsidRPr="00643567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643567"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Update household and contact information</w:t>
                            </w:r>
                          </w:p>
                          <w:p w14:paraId="2DF536A1" w14:textId="77777777" w:rsidR="00FB2D92" w:rsidRPr="00643567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643567"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Check your case status</w:t>
                            </w:r>
                          </w:p>
                          <w:p w14:paraId="333D8286" w14:textId="77777777" w:rsidR="00FB2D92" w:rsidRPr="00643567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643567"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Review notifications about your case</w:t>
                            </w:r>
                          </w:p>
                          <w:p w14:paraId="59C525D2" w14:textId="77777777" w:rsidR="00FB2D92" w:rsidRPr="00643567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154B7D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643567"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File Appeals</w:t>
                            </w:r>
                          </w:p>
                          <w:p w14:paraId="7B48CCA4" w14:textId="77777777" w:rsidR="00FB2D92" w:rsidRPr="00643567" w:rsidRDefault="00FB2D92" w:rsidP="00FB2D9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spacing w:before="120" w:after="0"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154B7D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643567"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Find answers to Frequently Asked Question</w:t>
                            </w:r>
                            <w:r>
                              <w:rPr>
                                <w:rFonts w:ascii="Open Sans" w:hAnsi="Open Sans" w:cs="Open Sans"/>
                                <w:color w:val="154B7D"/>
                                <w:spacing w:val="-6"/>
                                <w:sz w:val="24"/>
                                <w:szCs w:val="24"/>
                                <w14:ligatures w14:val="none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014DE4" id="Text Box 81" o:spid="_x0000_s1038" type="#_x0000_t202" style="position:absolute;margin-left:-4.15pt;margin-top:410.9pt;width:449.5pt;height:47.5pt;z-index:2517544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" filled="f" stroked="f">
                <v:textbox inset="2.88pt,2.88pt,2.88pt,2.88pt">
                  <w:txbxContent>
                    <w:p w14:paraId="3FD4E1DC" w14:textId="5890F060" w:rsidR="00FB2D92" w:rsidRPr="00FE0CEE" w:rsidRDefault="00FB2D92" w:rsidP="00FB2D92">
                      <w:pPr>
                        <w:widowControl w:val="0"/>
                        <w:spacing w:after="0" w:line="300" w:lineRule="auto"/>
                        <w:rPr>
                          <w:rFonts w:ascii="PermianSlabSerifTypeface" w:hAnsi="PermianSlabSerifTypeface" w:cs="Open Sans"/>
                          <w:color w:val="002060"/>
                          <w:spacing w:val="-6"/>
                          <w:sz w:val="22"/>
                          <w:szCs w:val="22"/>
                          <w14:ligatures w14:val="none"/>
                        </w:rPr>
                      </w:pPr>
                      <w:r w:rsidRPr="00FE0CEE"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  <w:t>The One DHS Customer Portal makes it easy</w:t>
                      </w:r>
                      <w:r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  <w:t xml:space="preserve"> fo</w:t>
                      </w:r>
                      <w:r w:rsidR="00AD6A61"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  <w:t>r Te</w:t>
                      </w:r>
                      <w:r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  <w:t xml:space="preserve">nnessee Department of Human Services (TDHS) </w:t>
                      </w:r>
                      <w:r w:rsidR="00253FF6">
                        <w:rPr>
                          <w:rFonts w:ascii="PermianSlabSerifTypeface" w:hAnsi="PermianSlabSerifTypeface" w:cs="Open Sans"/>
                          <w:b/>
                          <w:bCs/>
                          <w:color w:val="002060"/>
                          <w:spacing w:val="-20"/>
                          <w:sz w:val="28"/>
                          <w:szCs w:val="28"/>
                          <w14:ligatures w14:val="none"/>
                        </w:rPr>
                        <w:t>customers to:</w:t>
                      </w:r>
                    </w:p>
                    <w:p w14:paraId="64E9980D" w14:textId="77777777" w:rsidR="00FB2D92" w:rsidRPr="00FE0CEE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002060"/>
                          <w:spacing w:val="-6"/>
                          <w:sz w:val="24"/>
                          <w:szCs w:val="24"/>
                          <w14:ligatures w14:val="none"/>
                        </w:rPr>
                      </w:pPr>
                      <w:r w:rsidRPr="00FE0CEE">
                        <w:rPr>
                          <w:rFonts w:ascii="Open Sans" w:hAnsi="Open Sans" w:cs="Open Sans"/>
                          <w:color w:val="002060"/>
                          <w:spacing w:val="-6"/>
                          <w:sz w:val="24"/>
                          <w:szCs w:val="24"/>
                          <w14:ligatures w14:val="none"/>
                        </w:rPr>
                        <w:t>Apply for benefits</w:t>
                      </w:r>
                    </w:p>
                    <w:p w14:paraId="707B1079" w14:textId="77777777" w:rsidR="00FB2D92" w:rsidRPr="00643567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</w:pPr>
                      <w:r w:rsidRPr="00643567"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  <w:t>Upload, submit, and view documents related to services</w:t>
                      </w:r>
                    </w:p>
                    <w:p w14:paraId="3C33E56C" w14:textId="77777777" w:rsidR="00FB2D92" w:rsidRPr="00643567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</w:pPr>
                      <w:r w:rsidRPr="00643567"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  <w:t>Update household and contact information</w:t>
                      </w:r>
                    </w:p>
                    <w:p w14:paraId="2DF536A1" w14:textId="77777777" w:rsidR="00FB2D92" w:rsidRPr="00643567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</w:pPr>
                      <w:r w:rsidRPr="00643567"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  <w:t>Check your case status</w:t>
                      </w:r>
                    </w:p>
                    <w:p w14:paraId="333D8286" w14:textId="77777777" w:rsidR="00FB2D92" w:rsidRPr="00643567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</w:pPr>
                      <w:r w:rsidRPr="00643567"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  <w:t>Review notifications about your case</w:t>
                      </w:r>
                    </w:p>
                    <w:p w14:paraId="59C525D2" w14:textId="77777777" w:rsidR="00FB2D92" w:rsidRPr="00643567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154B7D"/>
                          <w:sz w:val="24"/>
                          <w:szCs w:val="24"/>
                          <w14:ligatures w14:val="none"/>
                        </w:rPr>
                      </w:pPr>
                      <w:r w:rsidRPr="00643567"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  <w:t>File Appeals</w:t>
                      </w:r>
                    </w:p>
                    <w:p w14:paraId="7B48CCA4" w14:textId="77777777" w:rsidR="00FB2D92" w:rsidRPr="00643567" w:rsidRDefault="00FB2D92" w:rsidP="00FB2D92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spacing w:before="120" w:after="0" w:line="240" w:lineRule="auto"/>
                        <w:rPr>
                          <w:rFonts w:ascii="Open Sans" w:hAnsi="Open Sans" w:cs="Open Sans"/>
                          <w:b/>
                          <w:bCs/>
                          <w:color w:val="154B7D"/>
                          <w:sz w:val="24"/>
                          <w:szCs w:val="24"/>
                          <w14:ligatures w14:val="none"/>
                        </w:rPr>
                      </w:pPr>
                      <w:r w:rsidRPr="00643567"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  <w:t>Find answers to Frequently Asked Question</w:t>
                      </w:r>
                      <w:r>
                        <w:rPr>
                          <w:rFonts w:ascii="Open Sans" w:hAnsi="Open Sans" w:cs="Open Sans"/>
                          <w:color w:val="154B7D"/>
                          <w:spacing w:val="-6"/>
                          <w:sz w:val="24"/>
                          <w:szCs w:val="24"/>
                          <w14:ligatures w14:val="none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AD6A61">
        <w:rPr>
          <w:rFonts w:ascii="Times New Roman" w:hAnsi="Times New Roman" w:cs="Times New Roman"/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1C15083" wp14:editId="4DD8DE07">
                <wp:simplePos x="0" y="0"/>
                <wp:positionH relativeFrom="column">
                  <wp:posOffset>-250046</wp:posOffset>
                </wp:positionH>
                <wp:positionV relativeFrom="paragraph">
                  <wp:posOffset>5205095</wp:posOffset>
                </wp:positionV>
                <wp:extent cx="6468852" cy="603250"/>
                <wp:effectExtent l="0" t="0" r="8255" b="6350"/>
                <wp:wrapNone/>
                <wp:docPr id="86" name="Rectangle: Rounded Corners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68852" cy="6032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5098FE" id="Rectangle: Rounded Corners 86" o:spid="_x0000_s1026" style="position:absolute;margin-left:-19.7pt;margin-top:409.85pt;width:509.35pt;height:47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" fillcolor="#f2f2f2 [3052]" stroked="f" strokeweight="1pt">
                <v:stroke joinstyle="miter"/>
              </v:roundrect>
            </w:pict>
          </mc:Fallback>
        </mc:AlternateContent>
      </w:r>
      <w:r w:rsidR="00AD6A61">
        <w:rPr>
          <w:rFonts w:ascii="Times New Roman" w:hAnsi="Times New Roman" w:cs="Times New Roman"/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3115" behindDoc="0" locked="0" layoutInCell="1" allowOverlap="1" wp14:anchorId="1BE54338" wp14:editId="093B79FE">
                <wp:simplePos x="0" y="0"/>
                <wp:positionH relativeFrom="column">
                  <wp:posOffset>-439420</wp:posOffset>
                </wp:positionH>
                <wp:positionV relativeFrom="paragraph">
                  <wp:posOffset>5205730</wp:posOffset>
                </wp:positionV>
                <wp:extent cx="6468745" cy="603250"/>
                <wp:effectExtent l="0" t="0" r="8255" b="6350"/>
                <wp:wrapNone/>
                <wp:docPr id="85" name="Rectangle: Rounded Corners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68745" cy="60325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0A17F3" id="Rectangle: Rounded Corners 85" o:spid="_x0000_s1026" style="position:absolute;margin-left:-34.6pt;margin-top:409.9pt;width:509.35pt;height:47.5pt;z-index:2516531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" fillcolor="#c00000" stroked="f" strokeweight="1pt">
                <v:stroke joinstyle="miter"/>
              </v:roundrect>
            </w:pict>
          </mc:Fallback>
        </mc:AlternateContent>
      </w:r>
      <w:r w:rsidR="00253FF6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36064" behindDoc="0" locked="0" layoutInCell="1" allowOverlap="1" wp14:anchorId="0370F4C7" wp14:editId="73594023">
                <wp:simplePos x="0" y="0"/>
                <wp:positionH relativeFrom="column">
                  <wp:posOffset>-249387</wp:posOffset>
                </wp:positionH>
                <wp:positionV relativeFrom="paragraph">
                  <wp:posOffset>1124585</wp:posOffset>
                </wp:positionV>
                <wp:extent cx="6521570" cy="526343"/>
                <wp:effectExtent l="0" t="0" r="0" b="7620"/>
                <wp:wrapNone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1570" cy="526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D0C86F2" w14:textId="0E9DB593" w:rsidR="00A264A2" w:rsidRPr="00D8717F" w:rsidRDefault="00A264A2" w:rsidP="00A264A2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 Extrabold" w:hAnsi="Open Sans Extrabold" w:cs="Open Sans Extrabold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 w:rsidRPr="00D8717F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002060"/>
                                <w:sz w:val="28"/>
                                <w:szCs w:val="28"/>
                              </w:rPr>
                              <w:t xml:space="preserve">Step </w:t>
                            </w:r>
                            <w:r w:rsidR="00D8717F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002060"/>
                                <w:sz w:val="28"/>
                                <w:szCs w:val="28"/>
                              </w:rPr>
                              <w:t>2</w:t>
                            </w:r>
                            <w:r w:rsidRPr="00D8717F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002060"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D8717F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002060"/>
                                <w:sz w:val="28"/>
                                <w:szCs w:val="28"/>
                              </w:rPr>
                              <w:t>Uploading Verification Documents</w:t>
                            </w:r>
                            <w:r w:rsidR="00D92D8E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002060"/>
                                <w:sz w:val="28"/>
                                <w:szCs w:val="28"/>
                              </w:rPr>
                              <w:t xml:space="preserve"> When Continuing a</w:t>
                            </w:r>
                            <w:r w:rsidR="00F21168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002060"/>
                                <w:sz w:val="28"/>
                                <w:szCs w:val="28"/>
                              </w:rPr>
                              <w:t xml:space="preserve"> SNAP or Families First (TANF)</w:t>
                            </w:r>
                            <w:r w:rsidR="00D92D8E">
                              <w:rPr>
                                <w:rStyle w:val="Heading1Char"/>
                                <w:rFonts w:ascii="Open Sans Extrabold" w:hAnsi="Open Sans Extrabold" w:cs="Open Sans Extrabold"/>
                                <w:color w:val="002060"/>
                                <w:sz w:val="28"/>
                                <w:szCs w:val="28"/>
                              </w:rPr>
                              <w:t xml:space="preserve"> Applic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70F4C7" id="Text Box 60" o:spid="_x0000_s1039" type="#_x0000_t202" style="position:absolute;margin-left:-19.65pt;margin-top:88.55pt;width:513.5pt;height:41.45pt;z-index:2517360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" filled="f" fillcolor="#5b9bd5" stroked="f" strokecolor="black [0]" strokeweight="2pt">
                <v:textbox inset="2.88pt,2.88pt,2.88pt,2.88pt">
                  <w:txbxContent>
                    <w:p w14:paraId="0D0C86F2" w14:textId="0E9DB593" w:rsidR="00A264A2" w:rsidRPr="00D8717F" w:rsidRDefault="00A264A2" w:rsidP="00A264A2">
                      <w:pPr>
                        <w:widowControl w:val="0"/>
                        <w:spacing w:after="0" w:line="240" w:lineRule="auto"/>
                        <w:rPr>
                          <w:rFonts w:ascii="Open Sans Extrabold" w:hAnsi="Open Sans Extrabold" w:cs="Open Sans Extrabold"/>
                          <w:b/>
                          <w:bCs/>
                          <w:color w:val="002060"/>
                          <w:sz w:val="28"/>
                          <w:szCs w:val="28"/>
                          <w14:ligatures w14:val="none"/>
                        </w:rPr>
                      </w:pPr>
                      <w:r w:rsidRPr="00D8717F">
                        <w:rPr>
                          <w:rStyle w:val="Heading1Char"/>
                          <w:rFonts w:ascii="Open Sans Extrabold" w:hAnsi="Open Sans Extrabold" w:cs="Open Sans Extrabold"/>
                          <w:color w:val="002060"/>
                          <w:sz w:val="28"/>
                          <w:szCs w:val="28"/>
                        </w:rPr>
                        <w:t xml:space="preserve">Step </w:t>
                      </w:r>
                      <w:r w:rsidR="00D8717F">
                        <w:rPr>
                          <w:rStyle w:val="Heading1Char"/>
                          <w:rFonts w:ascii="Open Sans Extrabold" w:hAnsi="Open Sans Extrabold" w:cs="Open Sans Extrabold"/>
                          <w:color w:val="002060"/>
                          <w:sz w:val="28"/>
                          <w:szCs w:val="28"/>
                        </w:rPr>
                        <w:t>2</w:t>
                      </w:r>
                      <w:r w:rsidRPr="00D8717F">
                        <w:rPr>
                          <w:rStyle w:val="Heading1Char"/>
                          <w:rFonts w:ascii="Open Sans Extrabold" w:hAnsi="Open Sans Extrabold" w:cs="Open Sans Extrabold"/>
                          <w:color w:val="002060"/>
                          <w:sz w:val="28"/>
                          <w:szCs w:val="28"/>
                        </w:rPr>
                        <w:t xml:space="preserve">: </w:t>
                      </w:r>
                      <w:r w:rsidR="00D8717F">
                        <w:rPr>
                          <w:rStyle w:val="Heading1Char"/>
                          <w:rFonts w:ascii="Open Sans Extrabold" w:hAnsi="Open Sans Extrabold" w:cs="Open Sans Extrabold"/>
                          <w:color w:val="002060"/>
                          <w:sz w:val="28"/>
                          <w:szCs w:val="28"/>
                        </w:rPr>
                        <w:t>Uploading Verification Documents</w:t>
                      </w:r>
                      <w:r w:rsidR="00D92D8E">
                        <w:rPr>
                          <w:rStyle w:val="Heading1Char"/>
                          <w:rFonts w:ascii="Open Sans Extrabold" w:hAnsi="Open Sans Extrabold" w:cs="Open Sans Extrabold"/>
                          <w:color w:val="002060"/>
                          <w:sz w:val="28"/>
                          <w:szCs w:val="28"/>
                        </w:rPr>
                        <w:t xml:space="preserve"> When Continuing a</w:t>
                      </w:r>
                      <w:r w:rsidR="00F21168">
                        <w:rPr>
                          <w:rStyle w:val="Heading1Char"/>
                          <w:rFonts w:ascii="Open Sans Extrabold" w:hAnsi="Open Sans Extrabold" w:cs="Open Sans Extrabold"/>
                          <w:color w:val="002060"/>
                          <w:sz w:val="28"/>
                          <w:szCs w:val="28"/>
                        </w:rPr>
                        <w:t xml:space="preserve"> SNAP or Families First (TANF)</w:t>
                      </w:r>
                      <w:r w:rsidR="00D92D8E">
                        <w:rPr>
                          <w:rStyle w:val="Heading1Char"/>
                          <w:rFonts w:ascii="Open Sans Extrabold" w:hAnsi="Open Sans Extrabold" w:cs="Open Sans Extrabold"/>
                          <w:color w:val="002060"/>
                          <w:sz w:val="28"/>
                          <w:szCs w:val="28"/>
                        </w:rPr>
                        <w:t xml:space="preserve"> Application</w:t>
                      </w:r>
                    </w:p>
                  </w:txbxContent>
                </v:textbox>
              </v:shape>
            </w:pict>
          </mc:Fallback>
        </mc:AlternateContent>
      </w:r>
      <w:r w:rsidR="00253FF6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31968" behindDoc="0" locked="0" layoutInCell="1" allowOverlap="1" wp14:anchorId="09ACC857" wp14:editId="52C194AF">
                <wp:simplePos x="0" y="0"/>
                <wp:positionH relativeFrom="column">
                  <wp:posOffset>-54610</wp:posOffset>
                </wp:positionH>
                <wp:positionV relativeFrom="paragraph">
                  <wp:posOffset>510540</wp:posOffset>
                </wp:positionV>
                <wp:extent cx="4959985" cy="612140"/>
                <wp:effectExtent l="0" t="0" r="0" b="0"/>
                <wp:wrapNone/>
                <wp:docPr id="5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9985" cy="612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410A166" w14:textId="77777777" w:rsidR="00A264A2" w:rsidRPr="00E838D7" w:rsidRDefault="00A264A2" w:rsidP="00A264A2">
                            <w:pPr>
                              <w:widowControl w:val="0"/>
                              <w:spacing w:after="0" w:line="240" w:lineRule="auto"/>
                              <w:rPr>
                                <w:rFonts w:ascii="Open Sans Extrabold" w:hAnsi="Open Sans Extrabold" w:cs="Open Sans Extrabold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4"/>
                                <w:szCs w:val="44"/>
                                <w14:ligatures w14:val="none"/>
                              </w:rPr>
                            </w:pPr>
                            <w:r w:rsidRPr="00E838D7">
                              <w:rPr>
                                <w:rStyle w:val="Heading1Char"/>
                                <w:rFonts w:ascii="Open Sans Extrabold" w:hAnsi="Open Sans Extrabold" w:cs="Open Sans Extrabold"/>
                                <w:i/>
                                <w:iCs/>
                                <w:color w:val="FFFFFF" w:themeColor="background1"/>
                                <w:sz w:val="44"/>
                                <w:szCs w:val="44"/>
                              </w:rPr>
                              <w:t>with the One DHS Customer Portal</w:t>
                            </w:r>
                            <w:r w:rsidRPr="00E838D7">
                              <w:rPr>
                                <w:rFonts w:ascii="Open Sans Extrabold" w:hAnsi="Open Sans Extrabold" w:cs="Open Sans Extrabold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44"/>
                                <w:szCs w:val="44"/>
                                <w14:ligatures w14:val="non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ACC857" id="Text Box 59" o:spid="_x0000_s1040" type="#_x0000_t202" style="position:absolute;margin-left:-4.3pt;margin-top:40.2pt;width:390.55pt;height:48.2pt;z-index:2517319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0410A166" w14:textId="77777777" w:rsidR="00A264A2" w:rsidRPr="00E838D7" w:rsidRDefault="00A264A2" w:rsidP="00A264A2">
                      <w:pPr>
                        <w:widowControl w:val="0"/>
                        <w:spacing w:after="0" w:line="240" w:lineRule="auto"/>
                        <w:rPr>
                          <w:rFonts w:ascii="Open Sans Extrabold" w:hAnsi="Open Sans Extrabold" w:cs="Open Sans Extrabold"/>
                          <w:b/>
                          <w:bCs/>
                          <w:i/>
                          <w:iCs/>
                          <w:color w:val="FFFFFF" w:themeColor="background1"/>
                          <w:sz w:val="44"/>
                          <w:szCs w:val="44"/>
                          <w14:ligatures w14:val="none"/>
                        </w:rPr>
                      </w:pPr>
                      <w:r w:rsidRPr="00E838D7">
                        <w:rPr>
                          <w:rStyle w:val="Heading1Char"/>
                          <w:rFonts w:ascii="Open Sans Extrabold" w:hAnsi="Open Sans Extrabold" w:cs="Open Sans Extrabold"/>
                          <w:i/>
                          <w:iCs/>
                          <w:color w:val="FFFFFF" w:themeColor="background1"/>
                          <w:sz w:val="44"/>
                          <w:szCs w:val="44"/>
                        </w:rPr>
                        <w:t>with the One DHS Customer Portal</w:t>
                      </w:r>
                      <w:r w:rsidRPr="00E838D7">
                        <w:rPr>
                          <w:rFonts w:ascii="Open Sans Extrabold" w:hAnsi="Open Sans Extrabold" w:cs="Open Sans Extrabold"/>
                          <w:b/>
                          <w:bCs/>
                          <w:i/>
                          <w:iCs/>
                          <w:color w:val="FFFFFF" w:themeColor="background1"/>
                          <w:sz w:val="44"/>
                          <w:szCs w:val="44"/>
                          <w14:ligatures w14:val="non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53FF6">
        <w:rPr>
          <w:rFonts w:ascii="Times New Roman" w:hAnsi="Times New Roman" w:cs="Times New Roman"/>
          <w:noProof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0D6B16" wp14:editId="2B089214">
                <wp:simplePos x="0" y="0"/>
                <wp:positionH relativeFrom="column">
                  <wp:posOffset>-560717</wp:posOffset>
                </wp:positionH>
                <wp:positionV relativeFrom="paragraph">
                  <wp:posOffset>-112142</wp:posOffset>
                </wp:positionV>
                <wp:extent cx="6908800" cy="1164230"/>
                <wp:effectExtent l="0" t="0" r="6350" b="0"/>
                <wp:wrapNone/>
                <wp:docPr id="52" name="Rectangle: Rounded Corners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8800" cy="116423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B1813F" id="Rectangle: Rounded Corners 52" o:spid="_x0000_s1026" style="position:absolute;margin-left:-44.15pt;margin-top:-8.85pt;width:544pt;height:91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" fillcolor="#c00000" stroked="f" strokeweight="1pt">
                <v:stroke joinstyle="miter"/>
              </v:roundrect>
            </w:pict>
          </mc:Fallback>
        </mc:AlternateContent>
      </w:r>
      <w:r w:rsidR="00253FF6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30944" behindDoc="0" locked="0" layoutInCell="1" allowOverlap="1" wp14:anchorId="1946BC11" wp14:editId="471EA4B0">
                <wp:simplePos x="0" y="0"/>
                <wp:positionH relativeFrom="column">
                  <wp:posOffset>-250022</wp:posOffset>
                </wp:positionH>
                <wp:positionV relativeFrom="paragraph">
                  <wp:posOffset>-32336</wp:posOffset>
                </wp:positionV>
                <wp:extent cx="5227404" cy="996579"/>
                <wp:effectExtent l="0" t="0" r="0" b="0"/>
                <wp:wrapNone/>
                <wp:docPr id="5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7404" cy="9965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0E09DC0" w14:textId="403C872F" w:rsidR="00A264A2" w:rsidRPr="00253FF6" w:rsidRDefault="00A264A2" w:rsidP="00A264A2">
                            <w:pPr>
                              <w:widowControl w:val="0"/>
                              <w:spacing w:after="0" w:line="240" w:lineRule="auto"/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</w:pPr>
                            <w:r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>Applying for S</w:t>
                            </w:r>
                            <w:r w:rsidR="00FB2D92"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 xml:space="preserve">upplemental </w:t>
                            </w:r>
                            <w:r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>N</w:t>
                            </w:r>
                            <w:r w:rsidR="00FB2D92"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 xml:space="preserve">utrition Assistance </w:t>
                            </w:r>
                            <w:r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>P</w:t>
                            </w:r>
                            <w:r w:rsidR="00FB2D92"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>rogram</w:t>
                            </w:r>
                            <w:r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 xml:space="preserve"> </w:t>
                            </w:r>
                            <w:r w:rsidR="00FB2D92"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 xml:space="preserve">(SNAP) </w:t>
                            </w:r>
                            <w:r w:rsidRPr="00253FF6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ligatures w14:val="none"/>
                              </w:rPr>
                              <w:t xml:space="preserve">&amp; Families First (TANF)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46BC11" id="Text Box 58" o:spid="_x0000_s1041" type="#_x0000_t202" style="position:absolute;margin-left:-19.7pt;margin-top:-2.55pt;width:411.6pt;height:78.45pt;z-index:2517309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" filled="f" fillcolor="#5b9bd5" stroked="f" strokecolor="black [0]" strokeweight="2pt">
                <v:textbox inset="2.88pt,2.88pt,2.88pt,2.88pt">
                  <w:txbxContent>
                    <w:p w14:paraId="40E09DC0" w14:textId="403C872F" w:rsidR="00A264A2" w:rsidRPr="00253FF6" w:rsidRDefault="00A264A2" w:rsidP="00A264A2">
                      <w:pPr>
                        <w:widowControl w:val="0"/>
                        <w:spacing w:after="0" w:line="240" w:lineRule="auto"/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</w:pPr>
                      <w:r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>Applying for S</w:t>
                      </w:r>
                      <w:r w:rsidR="00FB2D92"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 xml:space="preserve">upplemental </w:t>
                      </w:r>
                      <w:r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>N</w:t>
                      </w:r>
                      <w:r w:rsidR="00FB2D92"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 xml:space="preserve">utrition Assistance </w:t>
                      </w:r>
                      <w:r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>P</w:t>
                      </w:r>
                      <w:r w:rsidR="00FB2D92"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>rogram</w:t>
                      </w:r>
                      <w:r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 xml:space="preserve"> </w:t>
                      </w:r>
                      <w:r w:rsidR="00FB2D92"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 xml:space="preserve">(SNAP) </w:t>
                      </w:r>
                      <w:r w:rsidRPr="00253FF6">
                        <w:rPr>
                          <w:rFonts w:ascii="PermianSlabSerifTypeface" w:hAnsi="PermianSlabSerifTypeface"/>
                          <w:b/>
                          <w:bCs/>
                          <w:color w:val="FFFFFF" w:themeColor="background1"/>
                          <w:sz w:val="32"/>
                          <w:szCs w:val="32"/>
                          <w14:ligatures w14:val="none"/>
                        </w:rPr>
                        <w:t xml:space="preserve">&amp; Families First (TANF) </w:t>
                      </w:r>
                    </w:p>
                  </w:txbxContent>
                </v:textbox>
              </v:shape>
            </w:pict>
          </mc:Fallback>
        </mc:AlternateContent>
      </w:r>
      <w:r w:rsidR="00D8717F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43232" behindDoc="0" locked="0" layoutInCell="1" allowOverlap="1" wp14:anchorId="340C0752" wp14:editId="22072160">
            <wp:simplePos x="0" y="0"/>
            <wp:positionH relativeFrom="column">
              <wp:posOffset>3586264</wp:posOffset>
            </wp:positionH>
            <wp:positionV relativeFrom="paragraph">
              <wp:posOffset>6062118</wp:posOffset>
            </wp:positionV>
            <wp:extent cx="4324985" cy="4290695"/>
            <wp:effectExtent l="0" t="0" r="0" b="0"/>
            <wp:wrapNone/>
            <wp:docPr id="79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alphaModFix am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79" t="27066" r="32141" b="29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985" cy="429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717F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29920" behindDoc="0" locked="0" layoutInCell="1" allowOverlap="1" wp14:anchorId="10BB4DDB" wp14:editId="371A2A42">
            <wp:simplePos x="0" y="0"/>
            <wp:positionH relativeFrom="column">
              <wp:posOffset>-489716</wp:posOffset>
            </wp:positionH>
            <wp:positionV relativeFrom="paragraph">
              <wp:posOffset>-645005</wp:posOffset>
            </wp:positionV>
            <wp:extent cx="1242060" cy="347980"/>
            <wp:effectExtent l="0" t="0" r="0" b="0"/>
            <wp:wrapNone/>
            <wp:docPr id="62" name="Picture 62" descr="Department of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epartment of Human Services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060" cy="34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4A2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23776" behindDoc="0" locked="0" layoutInCell="1" allowOverlap="1" wp14:anchorId="23DFD5C8" wp14:editId="17908B60">
                <wp:simplePos x="0" y="0"/>
                <wp:positionH relativeFrom="column">
                  <wp:posOffset>-645160</wp:posOffset>
                </wp:positionH>
                <wp:positionV relativeFrom="paragraph">
                  <wp:posOffset>16544290</wp:posOffset>
                </wp:positionV>
                <wp:extent cx="7185025" cy="1080135"/>
                <wp:effectExtent l="0" t="0" r="0" b="5715"/>
                <wp:wrapNone/>
                <wp:docPr id="53" name="Rectangle 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185025" cy="10801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686E63" id="Rectangle 53" o:spid="_x0000_s1026" alt="&quot;&quot;" style="position:absolute;margin-left:-50.8pt;margin-top:1302.7pt;width:565.75pt;height:85.05pt;flip:y;z-index:2517237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" fillcolor="#d8d8d8 [2732]" stroked="f">
                <v:textbox inset="2.88pt,2.88pt,2.88pt,2.88pt"/>
              </v:rect>
            </w:pict>
          </mc:Fallback>
        </mc:AlternateContent>
      </w:r>
      <w:r w:rsidR="00A264A2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724800" behindDoc="0" locked="0" layoutInCell="1" allowOverlap="1" wp14:anchorId="27F3C22D" wp14:editId="1F3FA683">
            <wp:simplePos x="0" y="0"/>
            <wp:positionH relativeFrom="column">
              <wp:posOffset>-2787015</wp:posOffset>
            </wp:positionH>
            <wp:positionV relativeFrom="paragraph">
              <wp:posOffset>12124690</wp:posOffset>
            </wp:positionV>
            <wp:extent cx="4324985" cy="4290695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alphaModFix am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79" t="27066" r="32141" b="29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985" cy="429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4A2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27872" behindDoc="0" locked="0" layoutInCell="1" allowOverlap="1" wp14:anchorId="349951AA" wp14:editId="67E3B1C0">
                <wp:simplePos x="0" y="0"/>
                <wp:positionH relativeFrom="column">
                  <wp:posOffset>1164590</wp:posOffset>
                </wp:positionH>
                <wp:positionV relativeFrom="paragraph">
                  <wp:posOffset>16733520</wp:posOffset>
                </wp:positionV>
                <wp:extent cx="5911215" cy="500380"/>
                <wp:effectExtent l="0" t="0" r="0" b="0"/>
                <wp:wrapNone/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1215" cy="500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DF41420" w14:textId="77777777" w:rsidR="00A264A2" w:rsidRPr="00871777" w:rsidRDefault="00A264A2" w:rsidP="00A264A2">
                            <w:pPr>
                              <w:widowControl w:val="0"/>
                              <w:spacing w:after="0" w:line="225" w:lineRule="auto"/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 w:rsidRPr="00871777">
                              <w:rPr>
                                <w:rFonts w:ascii="PermianSlabSerifTypeface" w:hAnsi="PermianSlabSerifTypeface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  <w14:ligatures w14:val="none"/>
                              </w:rPr>
                              <w:t>Video Instruction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9951AA" id="Text Box 56" o:spid="_x0000_s1042" type="#_x0000_t202" style="position:absolute;margin-left:91.7pt;margin-top:1317.6pt;width:465.45pt;height:39.4pt;z-index:2517278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" filled="f" fillcolor="#5b9bd5" stroked="f" strokecolor="black [0]" strokeweight="2pt">
                <v:textbox inset="2.88pt,2.88pt,2.88pt,2.88pt">
                  <w:txbxContent>
                    <w:p w14:paraId="2DF41420" w14:textId="77777777" w:rsidR="00A264A2" w:rsidRPr="00871777" w:rsidRDefault="00A264A2" w:rsidP="00A264A2">
                      <w:pPr>
                        <w:widowControl w:val="0"/>
                        <w:spacing w:after="0" w:line="225" w:lineRule="auto"/>
                        <w:rPr>
                          <w:rFonts w:ascii="PermianSlabSerifTypeface" w:hAnsi="PermianSlabSerifTypeface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  <w14:ligatures w14:val="none"/>
                        </w:rPr>
                      </w:pPr>
                      <w:r w:rsidRPr="00871777">
                        <w:rPr>
                          <w:rFonts w:ascii="PermianSlabSerifTypeface" w:hAnsi="PermianSlabSerifTypeface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  <w14:ligatures w14:val="none"/>
                        </w:rPr>
                        <w:t>Video Instructions</w:t>
                      </w:r>
                    </w:p>
                  </w:txbxContent>
                </v:textbox>
              </v:shape>
            </w:pict>
          </mc:Fallback>
        </mc:AlternateContent>
      </w:r>
      <w:r w:rsidR="00A264A2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28896" behindDoc="0" locked="0" layoutInCell="1" allowOverlap="1" wp14:anchorId="1330CF09" wp14:editId="2526FB80">
                <wp:simplePos x="0" y="0"/>
                <wp:positionH relativeFrom="column">
                  <wp:posOffset>1160780</wp:posOffset>
                </wp:positionH>
                <wp:positionV relativeFrom="paragraph">
                  <wp:posOffset>17308830</wp:posOffset>
                </wp:positionV>
                <wp:extent cx="5911215" cy="687705"/>
                <wp:effectExtent l="0" t="0" r="0" b="0"/>
                <wp:wrapNone/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121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7B4DF21" w14:textId="77777777" w:rsidR="00A264A2" w:rsidRPr="00445ECA" w:rsidRDefault="00A264A2" w:rsidP="00A264A2">
                            <w:pPr>
                              <w:widowControl w:val="0"/>
                              <w:spacing w:after="0" w:line="225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445ECA"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  <w:t xml:space="preserve">Scan the QR Code for a brief instructional video 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  <w:t xml:space="preserve">from </w:t>
                            </w:r>
                            <w:r w:rsidRPr="00445ECA">
                              <w:rPr>
                                <w:rFonts w:ascii="Open Sans" w:hAnsi="Open Sans" w:cs="Open Sans"/>
                                <w:b/>
                                <w:bCs/>
                                <w:color w:val="1F3864" w:themeColor="accent1" w:themeShade="80"/>
                                <w:sz w:val="24"/>
                                <w:szCs w:val="24"/>
                                <w14:ligatures w14:val="none"/>
                              </w:rPr>
                              <w:t>the Tennessee Department of Human Services’ YouTube channel @TNHumanServices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0CF09" id="Text Box 57" o:spid="_x0000_s1043" type="#_x0000_t202" style="position:absolute;margin-left:91.4pt;margin-top:1362.9pt;width:465.45pt;height:54.15pt;z-index:2517288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" filled="f" fillcolor="#5b9bd5" stroked="f" strokecolor="black [0]" strokeweight="2pt">
                <v:textbox inset="2.88pt,2.88pt,2.88pt,2.88pt">
                  <w:txbxContent>
                    <w:p w14:paraId="07B4DF21" w14:textId="77777777" w:rsidR="00A264A2" w:rsidRPr="00445ECA" w:rsidRDefault="00A264A2" w:rsidP="00A264A2">
                      <w:pPr>
                        <w:widowControl w:val="0"/>
                        <w:spacing w:after="0" w:line="225" w:lineRule="auto"/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</w:pPr>
                      <w:r w:rsidRPr="00445ECA"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  <w:t xml:space="preserve">Scan the QR Code for a brief instructional video 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  <w:t xml:space="preserve">from </w:t>
                      </w:r>
                      <w:r w:rsidRPr="00445ECA">
                        <w:rPr>
                          <w:rFonts w:ascii="Open Sans" w:hAnsi="Open Sans" w:cs="Open Sans"/>
                          <w:b/>
                          <w:bCs/>
                          <w:color w:val="1F3864" w:themeColor="accent1" w:themeShade="80"/>
                          <w:sz w:val="24"/>
                          <w:szCs w:val="24"/>
                          <w14:ligatures w14:val="none"/>
                        </w:rPr>
                        <w:t>the Tennessee Department of Human Services’ YouTube channel @TNHumanServices.</w:t>
                      </w:r>
                    </w:p>
                  </w:txbxContent>
                </v:textbox>
              </v:shape>
            </w:pict>
          </mc:Fallback>
        </mc:AlternateContent>
      </w:r>
      <w:r w:rsidR="00A264A2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32992" behindDoc="0" locked="0" layoutInCell="1" allowOverlap="1" wp14:anchorId="28D0C562" wp14:editId="638B34CA">
            <wp:simplePos x="0" y="0"/>
            <wp:positionH relativeFrom="page">
              <wp:posOffset>10241280</wp:posOffset>
            </wp:positionH>
            <wp:positionV relativeFrom="paragraph">
              <wp:posOffset>-638810</wp:posOffset>
            </wp:positionV>
            <wp:extent cx="875030" cy="739775"/>
            <wp:effectExtent l="57150" t="57150" r="58420" b="60325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71" t="57" b="57"/>
                    <a:stretch/>
                  </pic:blipFill>
                  <pic:spPr bwMode="auto">
                    <a:xfrm>
                      <a:off x="0" y="0"/>
                      <a:ext cx="875030" cy="739775"/>
                    </a:xfrm>
                    <a:prstGeom prst="ellipse">
                      <a:avLst/>
                    </a:prstGeom>
                    <a:noFill/>
                    <a:ln w="38100">
                      <a:solidFill>
                        <a:srgbClr val="C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4A2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34016" behindDoc="0" locked="0" layoutInCell="1" allowOverlap="1" wp14:anchorId="32B933C2" wp14:editId="6E751AAC">
            <wp:simplePos x="0" y="0"/>
            <wp:positionH relativeFrom="page">
              <wp:posOffset>11870690</wp:posOffset>
            </wp:positionH>
            <wp:positionV relativeFrom="paragraph">
              <wp:posOffset>-500380</wp:posOffset>
            </wp:positionV>
            <wp:extent cx="1454785" cy="1108075"/>
            <wp:effectExtent l="76200" t="76200" r="69215" b="73025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43" t="167" r="17" b="-1"/>
                    <a:stretch/>
                  </pic:blipFill>
                  <pic:spPr bwMode="auto">
                    <a:xfrm>
                      <a:off x="0" y="0"/>
                      <a:ext cx="1454785" cy="1108075"/>
                    </a:xfrm>
                    <a:prstGeom prst="ellipse">
                      <a:avLst/>
                    </a:prstGeom>
                    <a:noFill/>
                    <a:ln w="57150" cap="flat" cmpd="sng" algn="ctr">
                      <a:solidFill>
                        <a:srgbClr val="C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4A2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735040" behindDoc="0" locked="0" layoutInCell="1" allowOverlap="1" wp14:anchorId="4C9145ED" wp14:editId="1D8D2AE7">
            <wp:simplePos x="0" y="0"/>
            <wp:positionH relativeFrom="page">
              <wp:posOffset>10980420</wp:posOffset>
            </wp:positionH>
            <wp:positionV relativeFrom="paragraph">
              <wp:posOffset>608330</wp:posOffset>
            </wp:positionV>
            <wp:extent cx="1012190" cy="948055"/>
            <wp:effectExtent l="57150" t="57150" r="54610" b="61595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29" t="19" b="19"/>
                    <a:stretch/>
                  </pic:blipFill>
                  <pic:spPr bwMode="auto">
                    <a:xfrm>
                      <a:off x="0" y="0"/>
                      <a:ext cx="1012190" cy="948055"/>
                    </a:xfrm>
                    <a:prstGeom prst="ellipse">
                      <a:avLst/>
                    </a:prstGeom>
                    <a:noFill/>
                    <a:ln w="38100">
                      <a:solidFill>
                        <a:srgbClr val="C00000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264A2" w:rsidSect="00647533"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66EE3" w14:textId="77777777" w:rsidR="00680A57" w:rsidRDefault="00680A57" w:rsidP="00680A57">
      <w:pPr>
        <w:spacing w:after="0" w:line="240" w:lineRule="auto"/>
      </w:pPr>
      <w:r>
        <w:separator/>
      </w:r>
    </w:p>
  </w:endnote>
  <w:endnote w:type="continuationSeparator" w:id="0">
    <w:p w14:paraId="4A493426" w14:textId="77777777" w:rsidR="00680A57" w:rsidRDefault="00680A57" w:rsidP="00680A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C1F9F" w14:textId="77777777" w:rsidR="00680A57" w:rsidRDefault="00680A57" w:rsidP="00680A57">
      <w:pPr>
        <w:spacing w:after="0" w:line="240" w:lineRule="auto"/>
      </w:pPr>
      <w:r>
        <w:separator/>
      </w:r>
    </w:p>
  </w:footnote>
  <w:footnote w:type="continuationSeparator" w:id="0">
    <w:p w14:paraId="4FB8624C" w14:textId="77777777" w:rsidR="00680A57" w:rsidRDefault="00680A57" w:rsidP="00680A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B80"/>
    <w:multiLevelType w:val="hybridMultilevel"/>
    <w:tmpl w:val="602E5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F5676"/>
    <w:multiLevelType w:val="hybridMultilevel"/>
    <w:tmpl w:val="47089452"/>
    <w:lvl w:ilvl="0" w:tplc="73D2DFB4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E01E5"/>
    <w:multiLevelType w:val="hybridMultilevel"/>
    <w:tmpl w:val="CE88D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27B9E"/>
    <w:multiLevelType w:val="hybridMultilevel"/>
    <w:tmpl w:val="049876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480AF1E">
      <w:start w:val="1"/>
      <w:numFmt w:val="lowerLetter"/>
      <w:lvlText w:val="%3."/>
      <w:lvlJc w:val="left"/>
      <w:pPr>
        <w:ind w:left="2340" w:hanging="360"/>
      </w:pPr>
      <w:rPr>
        <w:rFonts w:hint="default"/>
        <w:b w:val="0"/>
        <w:bCs/>
        <w:u w:val="none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A114B"/>
    <w:multiLevelType w:val="hybridMultilevel"/>
    <w:tmpl w:val="45F40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8069F"/>
    <w:multiLevelType w:val="hybridMultilevel"/>
    <w:tmpl w:val="886C1A14"/>
    <w:lvl w:ilvl="0" w:tplc="73D2DFB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D474C"/>
    <w:multiLevelType w:val="hybridMultilevel"/>
    <w:tmpl w:val="4816E9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3C6055"/>
    <w:multiLevelType w:val="hybridMultilevel"/>
    <w:tmpl w:val="2E282408"/>
    <w:lvl w:ilvl="0" w:tplc="B3AEA6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E348BE"/>
    <w:multiLevelType w:val="hybridMultilevel"/>
    <w:tmpl w:val="A8764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B71A0F"/>
    <w:multiLevelType w:val="hybridMultilevel"/>
    <w:tmpl w:val="48E04EF6"/>
    <w:lvl w:ilvl="0" w:tplc="73D2DFB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1F1DBC"/>
    <w:multiLevelType w:val="hybridMultilevel"/>
    <w:tmpl w:val="F67E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64BA2"/>
    <w:multiLevelType w:val="hybridMultilevel"/>
    <w:tmpl w:val="92BA5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B36CC"/>
    <w:multiLevelType w:val="hybridMultilevel"/>
    <w:tmpl w:val="C568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0365E"/>
    <w:multiLevelType w:val="hybridMultilevel"/>
    <w:tmpl w:val="D4AC574A"/>
    <w:lvl w:ilvl="0" w:tplc="73D2DFB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038DB"/>
    <w:multiLevelType w:val="hybridMultilevel"/>
    <w:tmpl w:val="EAC08A1C"/>
    <w:lvl w:ilvl="0" w:tplc="73D2DFB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5239147">
    <w:abstractNumId w:val="10"/>
  </w:num>
  <w:num w:numId="2" w16cid:durableId="617834545">
    <w:abstractNumId w:val="9"/>
  </w:num>
  <w:num w:numId="3" w16cid:durableId="97602272">
    <w:abstractNumId w:val="1"/>
  </w:num>
  <w:num w:numId="4" w16cid:durableId="654530676">
    <w:abstractNumId w:val="14"/>
  </w:num>
  <w:num w:numId="5" w16cid:durableId="1113129951">
    <w:abstractNumId w:val="13"/>
  </w:num>
  <w:num w:numId="6" w16cid:durableId="1175808075">
    <w:abstractNumId w:val="5"/>
  </w:num>
  <w:num w:numId="7" w16cid:durableId="1262643934">
    <w:abstractNumId w:val="2"/>
  </w:num>
  <w:num w:numId="8" w16cid:durableId="2012025865">
    <w:abstractNumId w:val="8"/>
  </w:num>
  <w:num w:numId="9" w16cid:durableId="1912882779">
    <w:abstractNumId w:val="11"/>
  </w:num>
  <w:num w:numId="10" w16cid:durableId="228424797">
    <w:abstractNumId w:val="12"/>
  </w:num>
  <w:num w:numId="11" w16cid:durableId="165559641">
    <w:abstractNumId w:val="7"/>
  </w:num>
  <w:num w:numId="12" w16cid:durableId="2103599083">
    <w:abstractNumId w:val="0"/>
  </w:num>
  <w:num w:numId="13" w16cid:durableId="1673872114">
    <w:abstractNumId w:val="4"/>
  </w:num>
  <w:num w:numId="14" w16cid:durableId="1371219791">
    <w:abstractNumId w:val="6"/>
  </w:num>
  <w:num w:numId="15" w16cid:durableId="9222950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DUxNzc3MzQwNjZT0lEKTi0uzszPAykwrAUAEKvw8CwAAAA="/>
  </w:docVars>
  <w:rsids>
    <w:rsidRoot w:val="00643567"/>
    <w:rsid w:val="00041669"/>
    <w:rsid w:val="000B08B1"/>
    <w:rsid w:val="000B0BA5"/>
    <w:rsid w:val="000B446C"/>
    <w:rsid w:val="000D08AF"/>
    <w:rsid w:val="000E3BDF"/>
    <w:rsid w:val="001010FE"/>
    <w:rsid w:val="00172694"/>
    <w:rsid w:val="00176069"/>
    <w:rsid w:val="001B20B1"/>
    <w:rsid w:val="001C1384"/>
    <w:rsid w:val="001E4B5A"/>
    <w:rsid w:val="00201C22"/>
    <w:rsid w:val="002250DE"/>
    <w:rsid w:val="00253FF6"/>
    <w:rsid w:val="002562E9"/>
    <w:rsid w:val="002D0BD1"/>
    <w:rsid w:val="002D4516"/>
    <w:rsid w:val="002D4542"/>
    <w:rsid w:val="002F0053"/>
    <w:rsid w:val="003152A6"/>
    <w:rsid w:val="00324E88"/>
    <w:rsid w:val="003A1CC3"/>
    <w:rsid w:val="003B122C"/>
    <w:rsid w:val="003E4DF2"/>
    <w:rsid w:val="003F6F6D"/>
    <w:rsid w:val="00445ECA"/>
    <w:rsid w:val="00447008"/>
    <w:rsid w:val="00465229"/>
    <w:rsid w:val="00467B3F"/>
    <w:rsid w:val="00484838"/>
    <w:rsid w:val="004B228C"/>
    <w:rsid w:val="004C310F"/>
    <w:rsid w:val="00535D57"/>
    <w:rsid w:val="00553F48"/>
    <w:rsid w:val="0055714F"/>
    <w:rsid w:val="005676BD"/>
    <w:rsid w:val="005E0FBD"/>
    <w:rsid w:val="005E440F"/>
    <w:rsid w:val="005F7B0F"/>
    <w:rsid w:val="006004DB"/>
    <w:rsid w:val="0061391C"/>
    <w:rsid w:val="00643567"/>
    <w:rsid w:val="00647533"/>
    <w:rsid w:val="00680A57"/>
    <w:rsid w:val="00683922"/>
    <w:rsid w:val="006A6ABC"/>
    <w:rsid w:val="006F2AD9"/>
    <w:rsid w:val="00720505"/>
    <w:rsid w:val="0072109B"/>
    <w:rsid w:val="007277EF"/>
    <w:rsid w:val="00735237"/>
    <w:rsid w:val="00744BF1"/>
    <w:rsid w:val="00761C43"/>
    <w:rsid w:val="007779FB"/>
    <w:rsid w:val="007A2ACC"/>
    <w:rsid w:val="007D3A97"/>
    <w:rsid w:val="00814223"/>
    <w:rsid w:val="00850907"/>
    <w:rsid w:val="008563F6"/>
    <w:rsid w:val="0086698A"/>
    <w:rsid w:val="00871777"/>
    <w:rsid w:val="00874C56"/>
    <w:rsid w:val="008B2A1E"/>
    <w:rsid w:val="008D6805"/>
    <w:rsid w:val="0090150A"/>
    <w:rsid w:val="00912BEE"/>
    <w:rsid w:val="00935F80"/>
    <w:rsid w:val="00946E3A"/>
    <w:rsid w:val="00966765"/>
    <w:rsid w:val="00973E5A"/>
    <w:rsid w:val="00A118DB"/>
    <w:rsid w:val="00A25210"/>
    <w:rsid w:val="00A264A2"/>
    <w:rsid w:val="00A65E15"/>
    <w:rsid w:val="00A82A24"/>
    <w:rsid w:val="00A92793"/>
    <w:rsid w:val="00A9476F"/>
    <w:rsid w:val="00A97B53"/>
    <w:rsid w:val="00AD6A61"/>
    <w:rsid w:val="00AD704A"/>
    <w:rsid w:val="00AE62A9"/>
    <w:rsid w:val="00B107A1"/>
    <w:rsid w:val="00B254CE"/>
    <w:rsid w:val="00B64EB4"/>
    <w:rsid w:val="00B661FF"/>
    <w:rsid w:val="00B82AC6"/>
    <w:rsid w:val="00B85E77"/>
    <w:rsid w:val="00BA7C3A"/>
    <w:rsid w:val="00BC1126"/>
    <w:rsid w:val="00BF0C38"/>
    <w:rsid w:val="00BF15FB"/>
    <w:rsid w:val="00C162FF"/>
    <w:rsid w:val="00C53ACA"/>
    <w:rsid w:val="00C71614"/>
    <w:rsid w:val="00CB0B57"/>
    <w:rsid w:val="00CE2592"/>
    <w:rsid w:val="00CF69B0"/>
    <w:rsid w:val="00D12D5F"/>
    <w:rsid w:val="00D30F6D"/>
    <w:rsid w:val="00D35699"/>
    <w:rsid w:val="00D4174C"/>
    <w:rsid w:val="00D70566"/>
    <w:rsid w:val="00D842E9"/>
    <w:rsid w:val="00D8717F"/>
    <w:rsid w:val="00D92D8E"/>
    <w:rsid w:val="00DD4AD6"/>
    <w:rsid w:val="00DF3F69"/>
    <w:rsid w:val="00DF7E49"/>
    <w:rsid w:val="00E459BF"/>
    <w:rsid w:val="00E5532E"/>
    <w:rsid w:val="00E56049"/>
    <w:rsid w:val="00E62AC8"/>
    <w:rsid w:val="00E652FA"/>
    <w:rsid w:val="00E66C83"/>
    <w:rsid w:val="00E773BE"/>
    <w:rsid w:val="00E838D7"/>
    <w:rsid w:val="00EB04B9"/>
    <w:rsid w:val="00EC01F2"/>
    <w:rsid w:val="00EE0F9F"/>
    <w:rsid w:val="00EF0FA8"/>
    <w:rsid w:val="00EF45C1"/>
    <w:rsid w:val="00F136F0"/>
    <w:rsid w:val="00F21168"/>
    <w:rsid w:val="00F23805"/>
    <w:rsid w:val="00F32646"/>
    <w:rsid w:val="00F341B9"/>
    <w:rsid w:val="00F372F0"/>
    <w:rsid w:val="00F37862"/>
    <w:rsid w:val="00F5649F"/>
    <w:rsid w:val="00F9529B"/>
    <w:rsid w:val="00F97E82"/>
    <w:rsid w:val="00FA3986"/>
    <w:rsid w:val="00FB2D92"/>
    <w:rsid w:val="00FE0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161F13"/>
  <w15:chartTrackingRefBased/>
  <w15:docId w15:val="{05C55533-9C07-467F-872E-52C3CCCA7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567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C22"/>
    <w:pPr>
      <w:keepNext/>
      <w:keepLines/>
      <w:spacing w:before="240" w:after="0"/>
      <w:outlineLvl w:val="0"/>
    </w:pPr>
    <w:rPr>
      <w:rFonts w:ascii="PermianSlabSerifTypeface" w:eastAsiaTheme="majorEastAsia" w:hAnsi="PermianSlabSerifTypeface" w:cstheme="majorBidi"/>
      <w:b/>
      <w:color w:val="2F5496" w:themeColor="accent1" w:themeShade="BF"/>
      <w:sz w:val="36"/>
      <w:szCs w:val="32"/>
    </w:rPr>
  </w:style>
  <w:style w:type="paragraph" w:styleId="Heading3">
    <w:name w:val="heading 3"/>
    <w:link w:val="Heading3Char"/>
    <w:uiPriority w:val="9"/>
    <w:qFormat/>
    <w:rsid w:val="00643567"/>
    <w:pPr>
      <w:spacing w:line="285" w:lineRule="auto"/>
      <w:outlineLvl w:val="2"/>
    </w:pPr>
    <w:rPr>
      <w:rFonts w:ascii="Cambria" w:eastAsia="Times New Roman" w:hAnsi="Cambria" w:cs="Times New Roman"/>
      <w:color w:val="000000"/>
      <w:kern w:val="28"/>
      <w:sz w:val="28"/>
      <w:szCs w:val="28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43567"/>
    <w:rPr>
      <w:rFonts w:ascii="Cambria" w:eastAsia="Times New Roman" w:hAnsi="Cambria" w:cs="Times New Roman"/>
      <w:color w:val="000000"/>
      <w:kern w:val="28"/>
      <w:sz w:val="28"/>
      <w:szCs w:val="28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643567"/>
    <w:rPr>
      <w:color w:val="085296"/>
      <w:u w:val="single"/>
    </w:rPr>
  </w:style>
  <w:style w:type="paragraph" w:styleId="ListParagraph">
    <w:name w:val="List Paragraph"/>
    <w:basedOn w:val="Normal"/>
    <w:uiPriority w:val="34"/>
    <w:qFormat/>
    <w:rsid w:val="0064356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7056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80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A57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680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A57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Revision">
    <w:name w:val="Revision"/>
    <w:hidden/>
    <w:uiPriority w:val="99"/>
    <w:semiHidden/>
    <w:rsid w:val="006A6ABC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201C22"/>
    <w:rPr>
      <w:rFonts w:ascii="PermianSlabSerifTypeface" w:eastAsiaTheme="majorEastAsia" w:hAnsi="PermianSlabSerifTypeface" w:cstheme="majorBidi"/>
      <w:b/>
      <w:color w:val="2F5496" w:themeColor="accent1" w:themeShade="BF"/>
      <w:kern w:val="28"/>
      <w:sz w:val="36"/>
      <w:szCs w:val="32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www.Tn.Gov/Content/tn/HumanServices/Apply-Online-page/one-dhs-customer-portal.html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Tn.Gov/Content/tn/HumanServices/Apply-Online-page/one-dhs-customer-portal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6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Gaither</dc:creator>
  <cp:keywords/>
  <dc:description/>
  <cp:lastModifiedBy>Tosh Williams</cp:lastModifiedBy>
  <cp:revision>6</cp:revision>
  <cp:lastPrinted>2023-03-07T21:15:00Z</cp:lastPrinted>
  <dcterms:created xsi:type="dcterms:W3CDTF">2023-04-17T17:44:00Z</dcterms:created>
  <dcterms:modified xsi:type="dcterms:W3CDTF">2023-04-17T21:16:00Z</dcterms:modified>
</cp:coreProperties>
</file>